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0C8266" w14:textId="67EF2ADB" w:rsidR="00DB01BC" w:rsidRPr="00DB01BC" w:rsidRDefault="00800414" w:rsidP="00DB01BC">
      <w:pPr>
        <w:spacing w:line="312" w:lineRule="auto"/>
        <w:rPr>
          <w:rFonts w:ascii="CorpoS" w:eastAsia="Times New Roman" w:hAnsi="CorpoS" w:cs="Times New Roman"/>
          <w:b/>
          <w:bCs/>
          <w:sz w:val="28"/>
          <w:szCs w:val="28"/>
          <w:lang w:val="de-DE" w:eastAsia="en-GB"/>
        </w:rPr>
      </w:pPr>
      <w:r>
        <w:rPr>
          <w:rFonts w:ascii="CorpoS" w:eastAsia="Times New Roman" w:hAnsi="CorpoS" w:cs="Times New Roman"/>
          <w:b/>
          <w:bCs/>
          <w:sz w:val="28"/>
          <w:szCs w:val="28"/>
          <w:lang w:val="de-DE" w:eastAsia="en-GB"/>
        </w:rPr>
        <w:t xml:space="preserve">Mehr </w:t>
      </w:r>
      <w:r w:rsidR="00DB01BC" w:rsidRPr="00DB01BC">
        <w:rPr>
          <w:rFonts w:ascii="CorpoS" w:eastAsia="Times New Roman" w:hAnsi="CorpoS" w:cs="Times New Roman"/>
          <w:b/>
          <w:bCs/>
          <w:sz w:val="28"/>
          <w:szCs w:val="28"/>
          <w:lang w:val="de-DE" w:eastAsia="en-GB"/>
        </w:rPr>
        <w:t>Flexibilität und Sicherheit beim Laden von E-Fahrzeugen</w:t>
      </w:r>
    </w:p>
    <w:p w14:paraId="77A4B83E" w14:textId="761C2774" w:rsidR="00505196" w:rsidRDefault="00680CDA" w:rsidP="00505196">
      <w:pPr>
        <w:spacing w:line="312" w:lineRule="auto"/>
        <w:rPr>
          <w:rFonts w:ascii="CorpoS" w:eastAsia="Times New Roman" w:hAnsi="CorpoS" w:cs="Times New Roman"/>
          <w:b/>
          <w:bCs/>
          <w:lang w:val="de-DE" w:eastAsia="en-GB"/>
        </w:rPr>
      </w:pPr>
      <w:r>
        <w:rPr>
          <w:rFonts w:ascii="CorpoS" w:eastAsia="Times New Roman" w:hAnsi="CorpoS" w:cs="Times New Roman"/>
          <w:b/>
          <w:bCs/>
          <w:sz w:val="40"/>
          <w:lang w:val="de-DE" w:eastAsia="en-GB"/>
        </w:rPr>
        <w:t>LAPP baut E-Mobility-Portfolio aus</w:t>
      </w:r>
    </w:p>
    <w:p w14:paraId="053D2667" w14:textId="77777777" w:rsidR="00505196" w:rsidRDefault="00505196" w:rsidP="00505196">
      <w:pPr>
        <w:spacing w:line="312" w:lineRule="auto"/>
        <w:rPr>
          <w:rFonts w:ascii="CorpoS" w:eastAsia="Times New Roman" w:hAnsi="CorpoS" w:cs="Times New Roman"/>
          <w:b/>
          <w:bCs/>
          <w:lang w:val="de-DE" w:eastAsia="en-GB"/>
        </w:rPr>
      </w:pPr>
    </w:p>
    <w:p w14:paraId="15F6E4E8" w14:textId="695F9B31" w:rsidR="00505196" w:rsidRPr="00C334A2" w:rsidRDefault="003F2505" w:rsidP="00505196">
      <w:pPr>
        <w:spacing w:line="312" w:lineRule="auto"/>
        <w:rPr>
          <w:rFonts w:ascii="CorpoS" w:eastAsia="Times New Roman" w:hAnsi="CorpoS" w:cs="Times New Roman"/>
          <w:b/>
          <w:bCs/>
          <w:lang w:val="de-DE" w:eastAsia="en-GB"/>
        </w:rPr>
      </w:pPr>
      <w:r w:rsidRPr="003F2505">
        <w:rPr>
          <w:rFonts w:ascii="CorpoS" w:eastAsia="Times New Roman" w:hAnsi="CorpoS" w:cs="Times New Roman"/>
          <w:b/>
          <w:bCs/>
          <w:i/>
          <w:iCs/>
          <w:lang w:val="de-DE" w:eastAsia="en-GB"/>
        </w:rPr>
        <w:t>Stuttgart, 15. Juni 2025</w:t>
      </w:r>
      <w:r w:rsidR="00505196">
        <w:rPr>
          <w:rFonts w:ascii="CorpoS" w:eastAsia="Times New Roman" w:hAnsi="CorpoS" w:cs="Times New Roman"/>
          <w:b/>
          <w:bCs/>
          <w:i/>
          <w:iCs/>
          <w:lang w:val="de-DE" w:eastAsia="en-GB"/>
        </w:rPr>
        <w:t xml:space="preserve"> </w:t>
      </w:r>
      <w:r w:rsidR="00505196" w:rsidRPr="00565020">
        <w:rPr>
          <w:rFonts w:ascii="CorpoS" w:eastAsia="Times New Roman" w:hAnsi="CorpoS" w:cs="Times New Roman"/>
          <w:b/>
          <w:bCs/>
          <w:lang w:val="de-DE" w:eastAsia="en-GB"/>
        </w:rPr>
        <w:t xml:space="preserve">– </w:t>
      </w:r>
      <w:r w:rsidR="00F832F8">
        <w:rPr>
          <w:rFonts w:ascii="CorpoS" w:eastAsia="Times New Roman" w:hAnsi="CorpoS" w:cs="Times New Roman"/>
          <w:b/>
          <w:bCs/>
          <w:lang w:val="de-DE" w:eastAsia="en-GB"/>
        </w:rPr>
        <w:t>B</w:t>
      </w:r>
      <w:r w:rsidR="00C334A2" w:rsidRPr="00C334A2">
        <w:rPr>
          <w:rFonts w:ascii="CorpoS" w:eastAsia="Times New Roman" w:hAnsi="CorpoS" w:cs="Times New Roman"/>
          <w:b/>
          <w:bCs/>
          <w:lang w:val="de-DE" w:eastAsia="en-GB"/>
        </w:rPr>
        <w:t>ei Elektrofahrzeugen gilt: Ohne Strom bewegt sich nichts – regelmäßiges Laden ist unerlässlich.</w:t>
      </w:r>
      <w:r w:rsidR="00D14D44">
        <w:rPr>
          <w:rFonts w:ascii="CorpoS" w:eastAsia="Times New Roman" w:hAnsi="CorpoS" w:cs="Times New Roman"/>
          <w:b/>
          <w:bCs/>
          <w:lang w:val="de-DE" w:eastAsia="en-GB"/>
        </w:rPr>
        <w:t xml:space="preserve"> Doch dafür braucht es clevere Produkte, die alle </w:t>
      </w:r>
      <w:proofErr w:type="spellStart"/>
      <w:proofErr w:type="gramStart"/>
      <w:r w:rsidR="00D14D44">
        <w:rPr>
          <w:rFonts w:ascii="CorpoS" w:eastAsia="Times New Roman" w:hAnsi="CorpoS" w:cs="Times New Roman"/>
          <w:b/>
          <w:bCs/>
          <w:lang w:val="de-DE" w:eastAsia="en-GB"/>
        </w:rPr>
        <w:t>Kund:innenbedürfnisse</w:t>
      </w:r>
      <w:proofErr w:type="spellEnd"/>
      <w:proofErr w:type="gramEnd"/>
      <w:r w:rsidR="00D14D44">
        <w:rPr>
          <w:rFonts w:ascii="CorpoS" w:eastAsia="Times New Roman" w:hAnsi="CorpoS" w:cs="Times New Roman"/>
          <w:b/>
          <w:bCs/>
          <w:lang w:val="de-DE" w:eastAsia="en-GB"/>
        </w:rPr>
        <w:t xml:space="preserve"> optimal bedienen.</w:t>
      </w:r>
      <w:r w:rsidR="00C334A2" w:rsidRPr="00C334A2">
        <w:rPr>
          <w:rFonts w:ascii="CorpoS" w:eastAsia="Times New Roman" w:hAnsi="CorpoS" w:cs="Times New Roman"/>
          <w:b/>
          <w:bCs/>
          <w:lang w:val="de-DE" w:eastAsia="en-GB"/>
        </w:rPr>
        <w:t xml:space="preserve"> </w:t>
      </w:r>
      <w:r w:rsidR="00A63227">
        <w:rPr>
          <w:rFonts w:ascii="CorpoS" w:eastAsia="Times New Roman" w:hAnsi="CorpoS" w:cs="Times New Roman"/>
          <w:b/>
          <w:bCs/>
          <w:lang w:val="de-DE" w:eastAsia="en-GB"/>
        </w:rPr>
        <w:t xml:space="preserve">Die </w:t>
      </w:r>
      <w:r w:rsidR="00086776">
        <w:rPr>
          <w:rFonts w:ascii="CorpoS" w:eastAsia="Times New Roman" w:hAnsi="CorpoS" w:cs="Times New Roman"/>
          <w:b/>
          <w:bCs/>
          <w:lang w:val="de-DE" w:eastAsia="en-GB"/>
        </w:rPr>
        <w:t>L</w:t>
      </w:r>
      <w:r w:rsidR="007873FD">
        <w:rPr>
          <w:rFonts w:ascii="CorpoS" w:eastAsia="Times New Roman" w:hAnsi="CorpoS" w:cs="Times New Roman"/>
          <w:b/>
          <w:bCs/>
          <w:lang w:val="de-DE" w:eastAsia="en-GB"/>
        </w:rPr>
        <w:t>app</w:t>
      </w:r>
      <w:r w:rsidR="00086776">
        <w:rPr>
          <w:rFonts w:ascii="CorpoS" w:eastAsia="Times New Roman" w:hAnsi="CorpoS" w:cs="Times New Roman"/>
          <w:b/>
          <w:bCs/>
          <w:lang w:val="de-DE" w:eastAsia="en-GB"/>
        </w:rPr>
        <w:t xml:space="preserve"> Mobility GmbH, ein Corporate Start-up der </w:t>
      </w:r>
      <w:proofErr w:type="gramStart"/>
      <w:r w:rsidR="00086776">
        <w:rPr>
          <w:rFonts w:ascii="CorpoS" w:eastAsia="Times New Roman" w:hAnsi="CorpoS" w:cs="Times New Roman"/>
          <w:b/>
          <w:bCs/>
          <w:lang w:val="de-DE" w:eastAsia="en-GB"/>
        </w:rPr>
        <w:t>LAPP Gruppe</w:t>
      </w:r>
      <w:proofErr w:type="gramEnd"/>
      <w:r w:rsidR="00086776">
        <w:rPr>
          <w:rFonts w:ascii="CorpoS" w:eastAsia="Times New Roman" w:hAnsi="CorpoS" w:cs="Times New Roman"/>
          <w:b/>
          <w:bCs/>
          <w:lang w:val="de-DE" w:eastAsia="en-GB"/>
        </w:rPr>
        <w:t xml:space="preserve">, </w:t>
      </w:r>
      <w:r w:rsidR="00BC190B">
        <w:rPr>
          <w:rFonts w:ascii="CorpoS" w:eastAsia="Times New Roman" w:hAnsi="CorpoS" w:cs="Times New Roman"/>
          <w:b/>
          <w:bCs/>
          <w:lang w:val="de-DE" w:eastAsia="en-GB"/>
        </w:rPr>
        <w:t xml:space="preserve">erfüllt die Anforderungen von </w:t>
      </w:r>
      <w:proofErr w:type="spellStart"/>
      <w:r w:rsidR="00BC190B">
        <w:rPr>
          <w:rFonts w:ascii="CorpoS" w:eastAsia="Times New Roman" w:hAnsi="CorpoS" w:cs="Times New Roman"/>
          <w:b/>
          <w:bCs/>
          <w:lang w:val="de-DE" w:eastAsia="en-GB"/>
        </w:rPr>
        <w:t>E-</w:t>
      </w:r>
      <w:proofErr w:type="gramStart"/>
      <w:r w:rsidR="00BC190B">
        <w:rPr>
          <w:rFonts w:ascii="CorpoS" w:eastAsia="Times New Roman" w:hAnsi="CorpoS" w:cs="Times New Roman"/>
          <w:b/>
          <w:bCs/>
          <w:lang w:val="de-DE" w:eastAsia="en-GB"/>
        </w:rPr>
        <w:t>Fahrzeugnutzer:innen</w:t>
      </w:r>
      <w:proofErr w:type="spellEnd"/>
      <w:proofErr w:type="gramEnd"/>
      <w:r w:rsidR="00BC190B">
        <w:rPr>
          <w:rFonts w:ascii="CorpoS" w:eastAsia="Times New Roman" w:hAnsi="CorpoS" w:cs="Times New Roman"/>
          <w:b/>
          <w:bCs/>
          <w:lang w:val="de-DE" w:eastAsia="en-GB"/>
        </w:rPr>
        <w:t xml:space="preserve"> durch innovative und anwenderfreundliche Ladelösungen. </w:t>
      </w:r>
      <w:r w:rsidR="00BD1865">
        <w:rPr>
          <w:rFonts w:ascii="CorpoS" w:eastAsia="Times New Roman" w:hAnsi="CorpoS" w:cs="Times New Roman"/>
          <w:b/>
          <w:bCs/>
          <w:lang w:val="de-DE" w:eastAsia="en-GB"/>
        </w:rPr>
        <w:t xml:space="preserve">Ab sofort </w:t>
      </w:r>
      <w:r w:rsidR="00FC2D90">
        <w:rPr>
          <w:rFonts w:ascii="CorpoS" w:eastAsia="Times New Roman" w:hAnsi="CorpoS" w:cs="Times New Roman"/>
          <w:b/>
          <w:bCs/>
          <w:lang w:val="de-DE" w:eastAsia="en-GB"/>
        </w:rPr>
        <w:t xml:space="preserve">stehen </w:t>
      </w:r>
      <w:r w:rsidR="00237CC6">
        <w:rPr>
          <w:rFonts w:ascii="CorpoS" w:eastAsia="Times New Roman" w:hAnsi="CorpoS" w:cs="Times New Roman"/>
          <w:b/>
          <w:bCs/>
          <w:lang w:val="de-DE" w:eastAsia="en-GB"/>
        </w:rPr>
        <w:t>sie</w:t>
      </w:r>
      <w:r w:rsidR="00FC2D90">
        <w:rPr>
          <w:rFonts w:ascii="CorpoS" w:eastAsia="Times New Roman" w:hAnsi="CorpoS" w:cs="Times New Roman"/>
          <w:b/>
          <w:bCs/>
          <w:lang w:val="de-DE" w:eastAsia="en-GB"/>
        </w:rPr>
        <w:t xml:space="preserve"> auch in allen europäischen LAPP </w:t>
      </w:r>
      <w:r w:rsidR="002537F0">
        <w:rPr>
          <w:rFonts w:ascii="CorpoS" w:eastAsia="Times New Roman" w:hAnsi="CorpoS" w:cs="Times New Roman"/>
          <w:b/>
          <w:bCs/>
          <w:lang w:val="de-DE" w:eastAsia="en-GB"/>
        </w:rPr>
        <w:t>B2B-</w:t>
      </w:r>
      <w:r w:rsidR="00FC2D90">
        <w:rPr>
          <w:rFonts w:ascii="CorpoS" w:eastAsia="Times New Roman" w:hAnsi="CorpoS" w:cs="Times New Roman"/>
          <w:b/>
          <w:bCs/>
          <w:lang w:val="de-DE" w:eastAsia="en-GB"/>
        </w:rPr>
        <w:t>Online Shops zur Verfügung.</w:t>
      </w:r>
      <w:r w:rsidR="00A63227">
        <w:rPr>
          <w:rFonts w:ascii="CorpoS" w:eastAsia="Times New Roman" w:hAnsi="CorpoS" w:cs="Times New Roman"/>
          <w:b/>
          <w:bCs/>
          <w:lang w:val="de-DE" w:eastAsia="en-GB"/>
        </w:rPr>
        <w:t xml:space="preserve"> </w:t>
      </w:r>
    </w:p>
    <w:p w14:paraId="3BB8678E" w14:textId="77777777" w:rsidR="00505196" w:rsidRDefault="00505196" w:rsidP="00505196">
      <w:pPr>
        <w:spacing w:line="312" w:lineRule="auto"/>
        <w:rPr>
          <w:rFonts w:ascii="CorpoS" w:eastAsia="Times New Roman" w:hAnsi="CorpoS" w:cs="Times New Roman"/>
          <w:lang w:val="de-DE" w:eastAsia="en-GB"/>
        </w:rPr>
      </w:pPr>
    </w:p>
    <w:p w14:paraId="65ED155F" w14:textId="029A0227" w:rsidR="006754B4" w:rsidRDefault="006754B4" w:rsidP="006754B4">
      <w:pPr>
        <w:spacing w:line="312" w:lineRule="auto"/>
        <w:rPr>
          <w:rFonts w:ascii="CorpoS" w:eastAsia="Times New Roman" w:hAnsi="CorpoS" w:cs="Times New Roman"/>
          <w:lang w:val="de-DE" w:eastAsia="en-GB"/>
        </w:rPr>
      </w:pPr>
      <w:r w:rsidRPr="006754B4">
        <w:rPr>
          <w:rFonts w:ascii="CorpoS" w:eastAsia="Times New Roman" w:hAnsi="CorpoS" w:cs="Times New Roman"/>
          <w:lang w:val="de-DE" w:eastAsia="en-GB"/>
        </w:rPr>
        <w:t>Mit dem HELIX AC Ladekabel</w:t>
      </w:r>
      <w:r w:rsidR="00D83996">
        <w:rPr>
          <w:rFonts w:ascii="CorpoS" w:eastAsia="Times New Roman" w:hAnsi="CorpoS" w:cs="Times New Roman"/>
          <w:lang w:val="de-DE" w:eastAsia="en-GB"/>
        </w:rPr>
        <w:t xml:space="preserve"> Mode 3 Typ 2</w:t>
      </w:r>
      <w:r w:rsidRPr="006754B4">
        <w:rPr>
          <w:rFonts w:ascii="CorpoS" w:eastAsia="Times New Roman" w:hAnsi="CorpoS" w:cs="Times New Roman"/>
          <w:lang w:val="de-DE" w:eastAsia="en-GB"/>
        </w:rPr>
        <w:t xml:space="preserve"> bietet LAPP ein echtes Komfortplus für </w:t>
      </w:r>
      <w:proofErr w:type="spellStart"/>
      <w:proofErr w:type="gramStart"/>
      <w:r w:rsidRPr="006754B4">
        <w:rPr>
          <w:rFonts w:ascii="CorpoS" w:eastAsia="Times New Roman" w:hAnsi="CorpoS" w:cs="Times New Roman"/>
          <w:lang w:val="de-DE" w:eastAsia="en-GB"/>
        </w:rPr>
        <w:t>Nutzer</w:t>
      </w:r>
      <w:r w:rsidR="00B4031C">
        <w:rPr>
          <w:rFonts w:ascii="CorpoS" w:eastAsia="Times New Roman" w:hAnsi="CorpoS" w:cs="Times New Roman"/>
          <w:lang w:val="de-DE" w:eastAsia="en-GB"/>
        </w:rPr>
        <w:t>:</w:t>
      </w:r>
      <w:r w:rsidRPr="006754B4">
        <w:rPr>
          <w:rFonts w:ascii="CorpoS" w:eastAsia="Times New Roman" w:hAnsi="CorpoS" w:cs="Times New Roman"/>
          <w:lang w:val="de-DE" w:eastAsia="en-GB"/>
        </w:rPr>
        <w:t>innen</w:t>
      </w:r>
      <w:proofErr w:type="spellEnd"/>
      <w:proofErr w:type="gramEnd"/>
      <w:r w:rsidRPr="006754B4">
        <w:rPr>
          <w:rFonts w:ascii="CorpoS" w:eastAsia="Times New Roman" w:hAnsi="CorpoS" w:cs="Times New Roman"/>
          <w:lang w:val="de-DE" w:eastAsia="en-GB"/>
        </w:rPr>
        <w:t xml:space="preserve"> von E-Fahrzeugen: Das patentierte Kabel ist mit einem Formgedächtnis ausgestattet und nimmt nach dem Ladevorgang automatisch seine Ursprungsform an – ganz ohne mühsames Aufrollen. In Varianten von 3,7 bis 22 kW erhältlich, eignet sich das Mode-3-Kabel ideal für das Laden an privaten Wallboxen und öffentlichen Ladestationen. Dank robuster PUR-Ummantelung, IP55-Schutz und wahlweise in Signalfarbe orange oder klassischem Schwarz ist das HELIX AC ein verlässlicher Begleiter im Alltag.</w:t>
      </w:r>
    </w:p>
    <w:p w14:paraId="5C509D9B" w14:textId="77777777" w:rsidR="006754B4" w:rsidRPr="006754B4" w:rsidRDefault="006754B4" w:rsidP="006754B4">
      <w:pPr>
        <w:spacing w:line="312" w:lineRule="auto"/>
        <w:rPr>
          <w:rFonts w:ascii="CorpoS" w:eastAsia="Times New Roman" w:hAnsi="CorpoS" w:cs="Times New Roman"/>
          <w:lang w:val="de-DE" w:eastAsia="en-GB"/>
        </w:rPr>
      </w:pPr>
    </w:p>
    <w:p w14:paraId="5359CB5B" w14:textId="77777777" w:rsidR="006754B4" w:rsidRDefault="006754B4" w:rsidP="006754B4">
      <w:pPr>
        <w:spacing w:line="312" w:lineRule="auto"/>
        <w:rPr>
          <w:rFonts w:ascii="CorpoS" w:eastAsia="Times New Roman" w:hAnsi="CorpoS" w:cs="Times New Roman"/>
          <w:b/>
          <w:bCs/>
          <w:lang w:val="de-DE" w:eastAsia="en-GB"/>
        </w:rPr>
      </w:pPr>
      <w:r w:rsidRPr="006754B4">
        <w:rPr>
          <w:rFonts w:ascii="CorpoS" w:eastAsia="Times New Roman" w:hAnsi="CorpoS" w:cs="Times New Roman"/>
          <w:b/>
          <w:bCs/>
          <w:lang w:val="de-DE" w:eastAsia="en-GB"/>
        </w:rPr>
        <w:t>Mobility Dock – Laden leicht gemacht, überall und jederzeit</w:t>
      </w:r>
    </w:p>
    <w:p w14:paraId="791FB583" w14:textId="77777777" w:rsidR="006754B4" w:rsidRPr="006754B4" w:rsidRDefault="006754B4" w:rsidP="006754B4">
      <w:pPr>
        <w:spacing w:line="312" w:lineRule="auto"/>
        <w:rPr>
          <w:rFonts w:ascii="CorpoS" w:eastAsia="Times New Roman" w:hAnsi="CorpoS" w:cs="Times New Roman"/>
          <w:lang w:val="de-DE" w:eastAsia="en-GB"/>
        </w:rPr>
      </w:pPr>
    </w:p>
    <w:p w14:paraId="36DB46D7" w14:textId="5B84957F" w:rsidR="006754B4" w:rsidRDefault="00D84F73" w:rsidP="006754B4">
      <w:pPr>
        <w:spacing w:line="312" w:lineRule="auto"/>
        <w:rPr>
          <w:rFonts w:ascii="CorpoS" w:eastAsia="Times New Roman" w:hAnsi="CorpoS" w:cs="Times New Roman"/>
          <w:lang w:val="de-DE" w:eastAsia="en-GB"/>
        </w:rPr>
      </w:pPr>
      <w:r w:rsidRPr="00862AFC">
        <w:rPr>
          <w:rFonts w:ascii="CorpoS" w:eastAsia="Times New Roman" w:hAnsi="CorpoS" w:cs="Times New Roman"/>
          <w:lang w:val="de-DE" w:eastAsia="en-GB"/>
        </w:rPr>
        <w:t xml:space="preserve">Bereits vor seiner Markteinführung wurde </w:t>
      </w:r>
      <w:r w:rsidR="00F92619">
        <w:rPr>
          <w:rFonts w:ascii="CorpoS" w:eastAsia="Times New Roman" w:hAnsi="CorpoS" w:cs="Times New Roman"/>
          <w:lang w:val="de-DE" w:eastAsia="en-GB"/>
        </w:rPr>
        <w:t>die Mobility Dock Ladestation Mode 2 Typ 2 von LAPP</w:t>
      </w:r>
      <w:r w:rsidR="00F92619" w:rsidRPr="00862AFC">
        <w:rPr>
          <w:rFonts w:ascii="CorpoS" w:eastAsia="Times New Roman" w:hAnsi="CorpoS" w:cs="Times New Roman"/>
          <w:lang w:val="de-DE" w:eastAsia="en-GB"/>
        </w:rPr>
        <w:t xml:space="preserve"> </w:t>
      </w:r>
      <w:r w:rsidR="00F92619">
        <w:rPr>
          <w:rFonts w:ascii="CorpoS" w:eastAsia="Times New Roman" w:hAnsi="CorpoS" w:cs="Times New Roman"/>
          <w:lang w:val="de-DE" w:eastAsia="en-GB"/>
        </w:rPr>
        <w:t>- kurz</w:t>
      </w:r>
      <w:r w:rsidR="00543650">
        <w:rPr>
          <w:rFonts w:ascii="CorpoS" w:eastAsia="Times New Roman" w:hAnsi="CorpoS" w:cs="Times New Roman"/>
          <w:lang w:val="de-DE" w:eastAsia="en-GB"/>
        </w:rPr>
        <w:t xml:space="preserve"> </w:t>
      </w:r>
      <w:r w:rsidR="008F62E1">
        <w:rPr>
          <w:rFonts w:ascii="CorpoS" w:eastAsia="Times New Roman" w:hAnsi="CorpoS" w:cs="Times New Roman"/>
          <w:lang w:val="de-DE" w:eastAsia="en-GB"/>
        </w:rPr>
        <w:t>Mobility Dock</w:t>
      </w:r>
      <w:r>
        <w:rPr>
          <w:rFonts w:ascii="CorpoS" w:eastAsia="Times New Roman" w:hAnsi="CorpoS" w:cs="Times New Roman"/>
          <w:lang w:val="de-DE" w:eastAsia="en-GB"/>
        </w:rPr>
        <w:t xml:space="preserve"> </w:t>
      </w:r>
      <w:r w:rsidR="00F92619">
        <w:rPr>
          <w:rFonts w:ascii="CorpoS" w:eastAsia="Times New Roman" w:hAnsi="CorpoS" w:cs="Times New Roman"/>
          <w:lang w:val="de-DE" w:eastAsia="en-GB"/>
        </w:rPr>
        <w:t>–</w:t>
      </w:r>
      <w:r w:rsidR="00E61F3B">
        <w:rPr>
          <w:rFonts w:ascii="CorpoS" w:eastAsia="Times New Roman" w:hAnsi="CorpoS" w:cs="Times New Roman"/>
          <w:lang w:val="de-DE" w:eastAsia="en-GB"/>
        </w:rPr>
        <w:t xml:space="preserve"> </w:t>
      </w:r>
      <w:r w:rsidRPr="00862AFC">
        <w:rPr>
          <w:rFonts w:ascii="CorpoS" w:eastAsia="Times New Roman" w:hAnsi="CorpoS" w:cs="Times New Roman"/>
          <w:lang w:val="de-DE" w:eastAsia="en-GB"/>
        </w:rPr>
        <w:t xml:space="preserve">mit Design- und Innovationspreisen ausgezeichnet. </w:t>
      </w:r>
      <w:r w:rsidR="000F6210">
        <w:rPr>
          <w:rFonts w:ascii="CorpoS" w:eastAsia="Times New Roman" w:hAnsi="CorpoS" w:cs="Times New Roman"/>
          <w:lang w:val="de-DE" w:eastAsia="en-GB"/>
        </w:rPr>
        <w:t xml:space="preserve">Nun ist die Ladelösung </w:t>
      </w:r>
      <w:r w:rsidR="00B73A89">
        <w:rPr>
          <w:rFonts w:ascii="CorpoS" w:eastAsia="Times New Roman" w:hAnsi="CorpoS" w:cs="Times New Roman"/>
          <w:lang w:val="de-DE" w:eastAsia="en-GB"/>
        </w:rPr>
        <w:t xml:space="preserve">im LAPP </w:t>
      </w:r>
      <w:r w:rsidR="00AE2852">
        <w:rPr>
          <w:rFonts w:ascii="CorpoS" w:eastAsia="Times New Roman" w:hAnsi="CorpoS" w:cs="Times New Roman"/>
          <w:lang w:val="de-DE" w:eastAsia="en-GB"/>
        </w:rPr>
        <w:t>B2B-</w:t>
      </w:r>
      <w:r w:rsidR="00B73A89">
        <w:rPr>
          <w:rFonts w:ascii="CorpoS" w:eastAsia="Times New Roman" w:hAnsi="CorpoS" w:cs="Times New Roman"/>
          <w:lang w:val="de-DE" w:eastAsia="en-GB"/>
        </w:rPr>
        <w:t xml:space="preserve">Online Shop verfügbar. </w:t>
      </w:r>
      <w:r w:rsidR="006754B4" w:rsidRPr="006754B4">
        <w:rPr>
          <w:rFonts w:ascii="CorpoS" w:eastAsia="Times New Roman" w:hAnsi="CorpoS" w:cs="Times New Roman"/>
          <w:lang w:val="de-DE" w:eastAsia="en-GB"/>
        </w:rPr>
        <w:t>Der handliche Mode-2-Adapter verbindet Fahrzeuge mit Typ-2-Anschluss unkompliziert mit</w:t>
      </w:r>
      <w:r w:rsidR="00425BC1">
        <w:rPr>
          <w:rFonts w:ascii="CorpoS" w:eastAsia="Times New Roman" w:hAnsi="CorpoS" w:cs="Times New Roman"/>
          <w:lang w:val="de-DE" w:eastAsia="en-GB"/>
        </w:rPr>
        <w:t xml:space="preserve"> der Steckdose</w:t>
      </w:r>
      <w:r w:rsidR="006754B4" w:rsidRPr="006754B4">
        <w:rPr>
          <w:rFonts w:ascii="CorpoS" w:eastAsia="Times New Roman" w:hAnsi="CorpoS" w:cs="Times New Roman"/>
          <w:lang w:val="de-DE" w:eastAsia="en-GB"/>
        </w:rPr>
        <w:t xml:space="preserve">. Der </w:t>
      </w:r>
      <w:r w:rsidR="008F62E1">
        <w:rPr>
          <w:rFonts w:ascii="CorpoS" w:eastAsia="Times New Roman" w:hAnsi="CorpoS" w:cs="Times New Roman"/>
          <w:lang w:val="de-DE" w:eastAsia="en-GB"/>
        </w:rPr>
        <w:t xml:space="preserve">Mobility Dock </w:t>
      </w:r>
      <w:r w:rsidR="006754B4" w:rsidRPr="006754B4">
        <w:rPr>
          <w:rFonts w:ascii="CorpoS" w:eastAsia="Times New Roman" w:hAnsi="CorpoS" w:cs="Times New Roman"/>
          <w:lang w:val="de-DE" w:eastAsia="en-GB"/>
        </w:rPr>
        <w:t>ist leicht, platzsparend und passt sogar ins Handschuhfach. Ideal für das Laden über Nacht oder am Arbeitsplatz. Zahlreiche Sicherheitsfunktionen wie Überstrom- und Temperaturüberwachung sorgen für einen zuverlässigen Betrieb.</w:t>
      </w:r>
    </w:p>
    <w:p w14:paraId="579DA3AB" w14:textId="77777777" w:rsidR="006754B4" w:rsidRPr="006754B4" w:rsidRDefault="006754B4" w:rsidP="006754B4">
      <w:pPr>
        <w:spacing w:line="312" w:lineRule="auto"/>
        <w:rPr>
          <w:rFonts w:ascii="CorpoS" w:eastAsia="Times New Roman" w:hAnsi="CorpoS" w:cs="Times New Roman"/>
          <w:lang w:val="de-DE" w:eastAsia="en-GB"/>
        </w:rPr>
      </w:pPr>
    </w:p>
    <w:p w14:paraId="15396559" w14:textId="77777777" w:rsidR="006754B4" w:rsidRDefault="006754B4" w:rsidP="006754B4">
      <w:pPr>
        <w:spacing w:line="312" w:lineRule="auto"/>
        <w:rPr>
          <w:rFonts w:ascii="CorpoS" w:eastAsia="Times New Roman" w:hAnsi="CorpoS" w:cs="Times New Roman"/>
          <w:b/>
          <w:bCs/>
          <w:lang w:val="de-DE" w:eastAsia="en-GB"/>
        </w:rPr>
      </w:pPr>
      <w:r w:rsidRPr="006754B4">
        <w:rPr>
          <w:rFonts w:ascii="CorpoS" w:eastAsia="Times New Roman" w:hAnsi="CorpoS" w:cs="Times New Roman"/>
          <w:b/>
          <w:bCs/>
          <w:lang w:val="de-DE" w:eastAsia="en-GB"/>
        </w:rPr>
        <w:t>ÖLFLEX</w:t>
      </w:r>
      <w:r w:rsidRPr="003C0971">
        <w:rPr>
          <w:rFonts w:ascii="CorpoS" w:eastAsia="Times New Roman" w:hAnsi="CorpoS" w:cs="Times New Roman"/>
          <w:b/>
          <w:bCs/>
          <w:vertAlign w:val="superscript"/>
          <w:lang w:val="de-DE" w:eastAsia="en-GB"/>
        </w:rPr>
        <w:t>®</w:t>
      </w:r>
      <w:r w:rsidRPr="006754B4">
        <w:rPr>
          <w:rFonts w:ascii="CorpoS" w:eastAsia="Times New Roman" w:hAnsi="CorpoS" w:cs="Times New Roman"/>
          <w:b/>
          <w:bCs/>
          <w:lang w:val="de-DE" w:eastAsia="en-GB"/>
        </w:rPr>
        <w:t xml:space="preserve"> CHARGE AC – Die zuverlässige Ladeleitung für Profis</w:t>
      </w:r>
    </w:p>
    <w:p w14:paraId="7723C033" w14:textId="77777777" w:rsidR="006754B4" w:rsidRPr="006754B4" w:rsidRDefault="006754B4" w:rsidP="006754B4">
      <w:pPr>
        <w:spacing w:line="312" w:lineRule="auto"/>
        <w:rPr>
          <w:rFonts w:ascii="CorpoS" w:eastAsia="Times New Roman" w:hAnsi="CorpoS" w:cs="Times New Roman"/>
          <w:lang w:val="de-DE" w:eastAsia="en-GB"/>
        </w:rPr>
      </w:pPr>
    </w:p>
    <w:p w14:paraId="55F1C67F" w14:textId="68A4FB47" w:rsidR="006754B4" w:rsidRPr="006754B4" w:rsidRDefault="006754B4" w:rsidP="006754B4">
      <w:pPr>
        <w:spacing w:line="312" w:lineRule="auto"/>
        <w:rPr>
          <w:rFonts w:ascii="CorpoS" w:eastAsia="Times New Roman" w:hAnsi="CorpoS" w:cs="Times New Roman"/>
          <w:lang w:val="de-DE" w:eastAsia="en-GB"/>
        </w:rPr>
      </w:pPr>
      <w:r w:rsidRPr="006754B4">
        <w:rPr>
          <w:rFonts w:ascii="CorpoS" w:eastAsia="Times New Roman" w:hAnsi="CorpoS" w:cs="Times New Roman"/>
          <w:lang w:val="de-DE" w:eastAsia="en-GB"/>
        </w:rPr>
        <w:t xml:space="preserve">Für Hersteller von Wallboxen und Konfektionäre bietet LAPP mit </w:t>
      </w:r>
      <w:r w:rsidR="00033938">
        <w:rPr>
          <w:rFonts w:ascii="CorpoS" w:eastAsia="Times New Roman" w:hAnsi="CorpoS" w:cs="Times New Roman"/>
          <w:lang w:val="de-DE" w:eastAsia="en-GB"/>
        </w:rPr>
        <w:t xml:space="preserve">dem </w:t>
      </w:r>
      <w:r w:rsidRPr="006754B4">
        <w:rPr>
          <w:rFonts w:ascii="CorpoS" w:eastAsia="Times New Roman" w:hAnsi="CorpoS" w:cs="Times New Roman"/>
          <w:lang w:val="de-DE" w:eastAsia="en-GB"/>
        </w:rPr>
        <w:t>ÖLFLEX</w:t>
      </w:r>
      <w:r w:rsidRPr="006D7792">
        <w:rPr>
          <w:rFonts w:ascii="CorpoS" w:eastAsia="Times New Roman" w:hAnsi="CorpoS" w:cs="Times New Roman"/>
          <w:vertAlign w:val="superscript"/>
          <w:lang w:val="de-DE" w:eastAsia="en-GB"/>
        </w:rPr>
        <w:t>®</w:t>
      </w:r>
      <w:r w:rsidRPr="006754B4">
        <w:rPr>
          <w:rFonts w:ascii="CorpoS" w:eastAsia="Times New Roman" w:hAnsi="CorpoS" w:cs="Times New Roman"/>
          <w:lang w:val="de-DE" w:eastAsia="en-GB"/>
        </w:rPr>
        <w:t xml:space="preserve"> CHARGE AC </w:t>
      </w:r>
      <w:r w:rsidR="00033938">
        <w:rPr>
          <w:rFonts w:ascii="CorpoS" w:eastAsia="Times New Roman" w:hAnsi="CorpoS" w:cs="Times New Roman"/>
          <w:lang w:val="de-DE" w:eastAsia="en-GB"/>
        </w:rPr>
        <w:t>Ladekabel Mode 3</w:t>
      </w:r>
      <w:r w:rsidR="006D7792">
        <w:rPr>
          <w:rFonts w:ascii="CorpoS" w:eastAsia="Times New Roman" w:hAnsi="CorpoS" w:cs="Times New Roman"/>
          <w:lang w:val="de-DE" w:eastAsia="en-GB"/>
        </w:rPr>
        <w:t xml:space="preserve"> </w:t>
      </w:r>
      <w:r w:rsidRPr="006754B4">
        <w:rPr>
          <w:rFonts w:ascii="CorpoS" w:eastAsia="Times New Roman" w:hAnsi="CorpoS" w:cs="Times New Roman"/>
          <w:lang w:val="de-DE" w:eastAsia="en-GB"/>
        </w:rPr>
        <w:t xml:space="preserve">eine besonders robuste und sichere Lösung. Die </w:t>
      </w:r>
      <w:r w:rsidRPr="006754B4">
        <w:rPr>
          <w:rFonts w:ascii="CorpoS" w:eastAsia="Times New Roman" w:hAnsi="CorpoS" w:cs="Times New Roman"/>
          <w:lang w:val="de-DE" w:eastAsia="en-GB"/>
        </w:rPr>
        <w:lastRenderedPageBreak/>
        <w:t xml:space="preserve">nach H07BZ5-F aufgebaute Leitung erfüllt höchste Anforderungen an Sicherheit, Chemikalienbeständigkeit und mechanische Belastbarkeit. Sie eignet sich für den Einsatz in trockenen, feuchten und nassen Umgebungen, ist halogenfrei sowie VDE-zertifiziert und deckt Einsatztemperaturen von –40 °C bis +80 °C ab. Damit </w:t>
      </w:r>
      <w:r w:rsidR="006F4175">
        <w:rPr>
          <w:rFonts w:ascii="CorpoS" w:eastAsia="Times New Roman" w:hAnsi="CorpoS" w:cs="Times New Roman"/>
          <w:lang w:val="de-DE" w:eastAsia="en-GB"/>
        </w:rPr>
        <w:t xml:space="preserve">eignet sich die Leitung zur Konfektion von Ladekabeln in den Ladebetriebsarten Mode 1, 2 und 3. </w:t>
      </w:r>
    </w:p>
    <w:p w14:paraId="6E756329" w14:textId="77777777" w:rsidR="00862AFC" w:rsidRPr="00862AFC" w:rsidRDefault="00862AFC" w:rsidP="00AC6F26">
      <w:pPr>
        <w:spacing w:line="312" w:lineRule="auto"/>
        <w:rPr>
          <w:rFonts w:ascii="CorpoS" w:eastAsia="Times New Roman" w:hAnsi="CorpoS" w:cs="Times New Roman"/>
          <w:b/>
          <w:bCs/>
          <w:lang w:val="de-DE" w:eastAsia="en-GB"/>
        </w:rPr>
      </w:pPr>
    </w:p>
    <w:p w14:paraId="42912908" w14:textId="07C08008" w:rsidR="00862AFC" w:rsidRPr="00862AFC" w:rsidRDefault="00862AFC" w:rsidP="00AC6F26">
      <w:pPr>
        <w:spacing w:line="312" w:lineRule="auto"/>
        <w:rPr>
          <w:rFonts w:ascii="CorpoS" w:eastAsia="Times New Roman" w:hAnsi="CorpoS" w:cs="Times New Roman"/>
          <w:lang w:val="de-DE" w:eastAsia="en-GB"/>
        </w:rPr>
      </w:pPr>
      <w:r w:rsidRPr="00862AFC">
        <w:rPr>
          <w:rFonts w:ascii="CorpoS" w:eastAsia="Times New Roman" w:hAnsi="CorpoS" w:cs="Times New Roman"/>
          <w:lang w:val="de-DE" w:eastAsia="en-GB"/>
        </w:rPr>
        <w:t xml:space="preserve">Mit der </w:t>
      </w:r>
      <w:r w:rsidR="00AE2852">
        <w:rPr>
          <w:rFonts w:ascii="CorpoS" w:eastAsia="Times New Roman" w:hAnsi="CorpoS" w:cs="Times New Roman"/>
          <w:lang w:val="de-DE" w:eastAsia="en-GB"/>
        </w:rPr>
        <w:t>Aufnahme des E-Mobility Portfolios in den LAPP B2B-Online Shop</w:t>
      </w:r>
      <w:r w:rsidR="002537F0">
        <w:rPr>
          <w:rFonts w:ascii="CorpoS" w:eastAsia="Times New Roman" w:hAnsi="CorpoS" w:cs="Times New Roman"/>
          <w:lang w:val="de-DE" w:eastAsia="en-GB"/>
        </w:rPr>
        <w:t xml:space="preserve"> </w:t>
      </w:r>
      <w:r w:rsidRPr="00862AFC">
        <w:rPr>
          <w:rFonts w:ascii="CorpoS" w:eastAsia="Times New Roman" w:hAnsi="CorpoS" w:cs="Times New Roman"/>
          <w:lang w:val="de-DE" w:eastAsia="en-GB"/>
        </w:rPr>
        <w:t xml:space="preserve">verfolgt LAPP konsequent das Ziel, die Elektromobilität durch hochqualitative Produkte voranzutreiben. „Wir wollen unseren Kunden einfache, flexible und schnelle Ladelösungen anbieten – direkt über unseren B2B-Shop“, so </w:t>
      </w:r>
      <w:r w:rsidR="00B86EFB">
        <w:rPr>
          <w:rFonts w:ascii="CorpoS" w:eastAsia="Times New Roman" w:hAnsi="CorpoS" w:cs="Times New Roman"/>
          <w:lang w:val="de-DE" w:eastAsia="en-GB"/>
        </w:rPr>
        <w:t xml:space="preserve">Dr. </w:t>
      </w:r>
      <w:r w:rsidR="0060397D">
        <w:rPr>
          <w:rFonts w:ascii="CorpoS" w:eastAsia="Times New Roman" w:hAnsi="CorpoS" w:cs="Times New Roman"/>
          <w:lang w:val="de-DE" w:eastAsia="en-GB"/>
        </w:rPr>
        <w:t xml:space="preserve">Sebastian </w:t>
      </w:r>
      <w:r w:rsidR="00B86EFB">
        <w:rPr>
          <w:rFonts w:ascii="CorpoS" w:eastAsia="Times New Roman" w:hAnsi="CorpoS" w:cs="Times New Roman"/>
          <w:lang w:val="de-DE" w:eastAsia="en-GB"/>
        </w:rPr>
        <w:t xml:space="preserve">von </w:t>
      </w:r>
      <w:r w:rsidR="0060397D">
        <w:rPr>
          <w:rFonts w:ascii="CorpoS" w:eastAsia="Times New Roman" w:hAnsi="CorpoS" w:cs="Times New Roman"/>
          <w:lang w:val="de-DE" w:eastAsia="en-GB"/>
        </w:rPr>
        <w:t xml:space="preserve">Rottkay, Head of </w:t>
      </w:r>
      <w:proofErr w:type="spellStart"/>
      <w:r w:rsidR="0060397D">
        <w:rPr>
          <w:rFonts w:ascii="CorpoS" w:eastAsia="Times New Roman" w:hAnsi="CorpoS" w:cs="Times New Roman"/>
          <w:lang w:val="de-DE" w:eastAsia="en-GB"/>
        </w:rPr>
        <w:t>Product</w:t>
      </w:r>
      <w:proofErr w:type="spellEnd"/>
      <w:r w:rsidR="00B86EFB">
        <w:rPr>
          <w:rFonts w:ascii="CorpoS" w:eastAsia="Times New Roman" w:hAnsi="CorpoS" w:cs="Times New Roman"/>
          <w:lang w:val="de-DE" w:eastAsia="en-GB"/>
        </w:rPr>
        <w:t xml:space="preserve"> and Project Management </w:t>
      </w:r>
      <w:r w:rsidR="007739F3">
        <w:rPr>
          <w:rFonts w:ascii="CorpoS" w:eastAsia="Times New Roman" w:hAnsi="CorpoS" w:cs="Times New Roman"/>
          <w:lang w:val="de-DE" w:eastAsia="en-GB"/>
        </w:rPr>
        <w:t xml:space="preserve">im Bereich E-Mobility bei LAPP. </w:t>
      </w:r>
      <w:r w:rsidRPr="00862AFC">
        <w:rPr>
          <w:rFonts w:ascii="CorpoS" w:eastAsia="Times New Roman" w:hAnsi="CorpoS" w:cs="Times New Roman"/>
          <w:lang w:val="de-DE" w:eastAsia="en-GB"/>
        </w:rPr>
        <w:t xml:space="preserve">Die Produkte sind ab Sommer 2025 </w:t>
      </w:r>
      <w:r w:rsidR="006F4175">
        <w:rPr>
          <w:rFonts w:ascii="CorpoS" w:eastAsia="Times New Roman" w:hAnsi="CorpoS" w:cs="Times New Roman"/>
          <w:lang w:val="de-DE" w:eastAsia="en-GB"/>
        </w:rPr>
        <w:t xml:space="preserve">europaweit über den </w:t>
      </w:r>
      <w:proofErr w:type="gramStart"/>
      <w:r w:rsidR="006F4175">
        <w:rPr>
          <w:rFonts w:ascii="CorpoS" w:eastAsia="Times New Roman" w:hAnsi="CorpoS" w:cs="Times New Roman"/>
          <w:lang w:val="de-DE" w:eastAsia="en-GB"/>
        </w:rPr>
        <w:t>Online Shop</w:t>
      </w:r>
      <w:proofErr w:type="gramEnd"/>
      <w:r w:rsidR="006F4175">
        <w:rPr>
          <w:rFonts w:ascii="CorpoS" w:eastAsia="Times New Roman" w:hAnsi="CorpoS" w:cs="Times New Roman"/>
          <w:lang w:val="de-DE" w:eastAsia="en-GB"/>
        </w:rPr>
        <w:t xml:space="preserve"> von LAPP bestellbar. </w:t>
      </w:r>
    </w:p>
    <w:p w14:paraId="2C9D53FB" w14:textId="77777777" w:rsidR="00505196" w:rsidRDefault="00505196" w:rsidP="00505196">
      <w:pPr>
        <w:rPr>
          <w:rFonts w:ascii="CorpoS" w:eastAsia="Times New Roman" w:hAnsi="CorpoS" w:cs="Times New Roman"/>
          <w:color w:val="404040" w:themeColor="text1" w:themeTint="BF"/>
          <w:lang w:val="de-DE" w:eastAsia="en-GB"/>
        </w:rPr>
      </w:pPr>
    </w:p>
    <w:p w14:paraId="2AAB85E6" w14:textId="77777777" w:rsidR="00505196" w:rsidRPr="00CA49DD" w:rsidRDefault="00505196" w:rsidP="00505196">
      <w:pPr>
        <w:spacing w:before="240" w:after="100" w:afterAutospacing="1" w:line="312" w:lineRule="auto"/>
        <w:jc w:val="center"/>
        <w:rPr>
          <w:rFonts w:ascii="CorpoS" w:eastAsia="Times New Roman" w:hAnsi="CorpoS" w:cs="Times New Roman"/>
          <w:b/>
          <w:bCs/>
          <w:color w:val="ED7D31" w:themeColor="accent2"/>
          <w:lang w:val="de-DE" w:eastAsia="en-GB"/>
        </w:rPr>
      </w:pPr>
      <w:r w:rsidRPr="00CA49DD">
        <w:rPr>
          <w:rFonts w:ascii="CorpoS" w:eastAsia="Times New Roman" w:hAnsi="CorpoS" w:cs="Times New Roman"/>
          <w:b/>
          <w:bCs/>
          <w:color w:val="ED7D31" w:themeColor="accent2"/>
          <w:lang w:val="de-DE" w:eastAsia="en-GB"/>
        </w:rPr>
        <w:t>***</w:t>
      </w:r>
    </w:p>
    <w:p w14:paraId="113C877F" w14:textId="77777777" w:rsidR="00505196" w:rsidRDefault="00505196" w:rsidP="00505196">
      <w:pPr>
        <w:spacing w:after="100" w:afterAutospacing="1" w:line="312" w:lineRule="auto"/>
        <w:rPr>
          <w:rFonts w:ascii="CorpoS" w:eastAsia="Times New Roman" w:hAnsi="CorpoS" w:cs="Times New Roman"/>
          <w:b/>
          <w:bCs/>
          <w:lang w:val="de-DE" w:eastAsia="en-GB"/>
        </w:rPr>
      </w:pPr>
      <w:r>
        <w:rPr>
          <w:rFonts w:ascii="CorpoS" w:eastAsia="Times New Roman" w:hAnsi="CorpoS" w:cs="Times New Roman"/>
          <w:b/>
          <w:bCs/>
          <w:lang w:val="de-DE" w:eastAsia="en-GB"/>
        </w:rPr>
        <w:br w:type="page"/>
      </w:r>
      <w:r w:rsidRPr="00225458">
        <w:rPr>
          <w:rFonts w:ascii="CorpoS" w:eastAsia="Times New Roman" w:hAnsi="CorpoS" w:cs="Times New Roman"/>
          <w:b/>
          <w:bCs/>
          <w:lang w:val="de-DE" w:eastAsia="en-GB"/>
        </w:rPr>
        <w:lastRenderedPageBreak/>
        <w:t>Bildmaterial</w:t>
      </w:r>
    </w:p>
    <w:p w14:paraId="56E7C9C7" w14:textId="77777777" w:rsidR="000D066A" w:rsidRDefault="00505196" w:rsidP="00F706F9">
      <w:pPr>
        <w:spacing w:after="100" w:afterAutospacing="1" w:line="312" w:lineRule="auto"/>
        <w:rPr>
          <w:rFonts w:ascii="CorpoS" w:eastAsia="Times New Roman" w:hAnsi="CorpoS" w:cs="Times New Roman"/>
          <w:lang w:val="de-DE" w:eastAsia="en-GB"/>
        </w:rPr>
      </w:pPr>
      <w:r w:rsidRPr="000E4B7D">
        <w:rPr>
          <w:rFonts w:ascii="CorpoS" w:eastAsia="Times New Roman" w:hAnsi="CorpoS" w:cs="Times New Roman"/>
          <w:lang w:val="de-DE" w:eastAsia="en-GB"/>
        </w:rPr>
        <w:t>Zu dieser Presseinformation steht Ihnen digitales Bildmaterial in druckfähiger Auflösung bereit. Die Fotos dürfen honorarfrei verwendet werden</w:t>
      </w:r>
      <w:r>
        <w:rPr>
          <w:rFonts w:ascii="CorpoS" w:eastAsia="Times New Roman" w:hAnsi="CorpoS" w:cs="Times New Roman"/>
          <w:lang w:val="de-DE" w:eastAsia="en-GB"/>
        </w:rPr>
        <w:t xml:space="preserve">. </w:t>
      </w:r>
      <w:r w:rsidRPr="000E4B7D">
        <w:rPr>
          <w:rFonts w:ascii="CorpoS" w:eastAsia="Times New Roman" w:hAnsi="CorpoS" w:cs="Times New Roman"/>
          <w:lang w:val="de-DE" w:eastAsia="en-GB"/>
        </w:rPr>
        <w:t>Grafische Bearbeitungen sind nicht gestattet, außer dem Freistellen des Hauptmotivs.</w:t>
      </w:r>
    </w:p>
    <w:p w14:paraId="220BF08F" w14:textId="77777777" w:rsidR="000D066A" w:rsidRDefault="000D066A" w:rsidP="00F706F9">
      <w:pPr>
        <w:spacing w:after="100" w:afterAutospacing="1" w:line="312" w:lineRule="auto"/>
        <w:rPr>
          <w:rFonts w:ascii="CorpoS" w:eastAsia="Times New Roman" w:hAnsi="CorpoS" w:cs="Times New Roman"/>
          <w:lang w:val="de-DE" w:eastAsia="en-GB"/>
        </w:rPr>
      </w:pPr>
    </w:p>
    <w:p w14:paraId="050F6CAD" w14:textId="1534B4E2" w:rsidR="00225458" w:rsidRPr="007A7792" w:rsidRDefault="00225458" w:rsidP="00F706F9">
      <w:pPr>
        <w:spacing w:after="100" w:afterAutospacing="1" w:line="312" w:lineRule="auto"/>
        <w:rPr>
          <w:rFonts w:ascii="CorpoS" w:eastAsia="Times New Roman" w:hAnsi="CorpoS" w:cs="Times New Roman"/>
          <w:lang w:val="de-DE" w:eastAsia="en-GB"/>
        </w:rPr>
      </w:pPr>
      <w:r w:rsidRPr="00225458">
        <w:rPr>
          <w:rFonts w:ascii="CorpoS" w:eastAsia="Times New Roman" w:hAnsi="CorpoS" w:cs="Times New Roman"/>
          <w:b/>
          <w:bCs/>
          <w:lang w:val="de-DE" w:eastAsia="en-GB"/>
        </w:rPr>
        <w:t>Bildmaterial</w:t>
      </w:r>
    </w:p>
    <w:p w14:paraId="4ADD35E4" w14:textId="76022E85" w:rsidR="000E4B7D" w:rsidRPr="000E4B7D" w:rsidRDefault="000E4B7D" w:rsidP="00F706F9">
      <w:pPr>
        <w:spacing w:after="100" w:afterAutospacing="1" w:line="312" w:lineRule="auto"/>
        <w:rPr>
          <w:rFonts w:ascii="CorpoS" w:eastAsia="Times New Roman" w:hAnsi="CorpoS" w:cs="Times New Roman"/>
          <w:lang w:val="de-DE" w:eastAsia="en-GB"/>
        </w:rPr>
      </w:pPr>
      <w:r w:rsidRPr="000E4B7D">
        <w:rPr>
          <w:rFonts w:ascii="CorpoS" w:eastAsia="Times New Roman" w:hAnsi="CorpoS" w:cs="Times New Roman"/>
          <w:lang w:val="de-DE" w:eastAsia="en-GB"/>
        </w:rPr>
        <w:t>Zu dieser Presseinformation steht Ihnen digitales Bildmaterial in druckfähiger Auflösung bereit. Die Fotos dürfen honorarfrei verwendet werden</w:t>
      </w:r>
      <w:r w:rsidR="00CA49DD">
        <w:rPr>
          <w:rFonts w:ascii="CorpoS" w:eastAsia="Times New Roman" w:hAnsi="CorpoS" w:cs="Times New Roman"/>
          <w:lang w:val="de-DE" w:eastAsia="en-GB"/>
        </w:rPr>
        <w:t xml:space="preserve">. </w:t>
      </w:r>
      <w:r w:rsidRPr="000E4B7D">
        <w:rPr>
          <w:rFonts w:ascii="CorpoS" w:eastAsia="Times New Roman" w:hAnsi="CorpoS" w:cs="Times New Roman"/>
          <w:lang w:val="de-DE" w:eastAsia="en-GB"/>
        </w:rPr>
        <w:t>Grafische Bearbeitungen sind nicht gestattet, außer dem Freistellen des Hauptmotivs.</w:t>
      </w:r>
    </w:p>
    <w:p w14:paraId="73AE9AEA" w14:textId="7DAA191C" w:rsidR="00225458" w:rsidRDefault="00A315FF" w:rsidP="00A315FF">
      <w:pPr>
        <w:tabs>
          <w:tab w:val="left" w:pos="3686"/>
        </w:tabs>
        <w:spacing w:after="100" w:afterAutospacing="1" w:line="312" w:lineRule="auto"/>
        <w:rPr>
          <w:rFonts w:ascii="CorpoS" w:eastAsia="Times New Roman" w:hAnsi="CorpoS" w:cs="Times New Roman"/>
          <w:b/>
          <w:bCs/>
          <w:lang w:val="de-DE" w:eastAsia="en-GB"/>
        </w:rPr>
      </w:pPr>
      <w:r>
        <w:rPr>
          <w:rFonts w:ascii="CorpoS" w:eastAsia="Times New Roman" w:hAnsi="CorpoS" w:cs="Times New Roman"/>
          <w:b/>
          <w:bCs/>
          <w:lang w:val="de-DE" w:eastAsia="en-GB"/>
        </w:rPr>
        <w:tab/>
      </w:r>
    </w:p>
    <w:tbl>
      <w:tblPr>
        <w:tblStyle w:val="Tabellenraster"/>
        <w:tblW w:w="80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1"/>
        <w:gridCol w:w="4394"/>
      </w:tblGrid>
      <w:tr w:rsidR="00DB05C2" w:rsidRPr="00B70FCE" w14:paraId="30F7965E" w14:textId="77777777" w:rsidTr="00DB05C2">
        <w:tc>
          <w:tcPr>
            <w:tcW w:w="3681" w:type="dxa"/>
          </w:tcPr>
          <w:p w14:paraId="1917983F" w14:textId="3227FC20" w:rsidR="00DB05C2" w:rsidRDefault="00B70FCE" w:rsidP="00DB05C2">
            <w:pPr>
              <w:spacing w:after="100" w:afterAutospacing="1" w:line="312" w:lineRule="auto"/>
              <w:ind w:left="-108"/>
              <w:rPr>
                <w:rFonts w:ascii="CorpoS" w:eastAsia="Times New Roman" w:hAnsi="CorpoS" w:cs="Times New Roman"/>
                <w:b/>
                <w:bCs/>
                <w:lang w:val="de-DE" w:eastAsia="en-GB"/>
              </w:rPr>
            </w:pPr>
            <w:r>
              <w:rPr>
                <w:rFonts w:ascii="CorpoS" w:eastAsia="Times New Roman" w:hAnsi="CorpoS" w:cs="Times New Roman"/>
                <w:b/>
                <w:bCs/>
                <w:noProof/>
                <w:lang w:val="en-GB" w:eastAsia="en-GB"/>
              </w:rPr>
              <w:drawing>
                <wp:inline distT="0" distB="0" distL="0" distR="0" wp14:anchorId="4300289F" wp14:editId="5F2CF5F1">
                  <wp:extent cx="1800000" cy="1202400"/>
                  <wp:effectExtent l="0" t="0" r="0" b="0"/>
                  <wp:docPr id="1846138813" name="Grafik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20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621A095" w14:textId="77777777" w:rsidR="00DB05C2" w:rsidRDefault="00DB05C2" w:rsidP="00DB05C2">
            <w:pPr>
              <w:spacing w:after="100" w:afterAutospacing="1" w:line="312" w:lineRule="auto"/>
              <w:ind w:left="-108"/>
              <w:rPr>
                <w:rFonts w:ascii="CorpoS" w:eastAsia="Times New Roman" w:hAnsi="CorpoS" w:cs="Times New Roman"/>
                <w:b/>
                <w:bCs/>
                <w:lang w:val="de-DE" w:eastAsia="en-GB"/>
              </w:rPr>
            </w:pPr>
          </w:p>
          <w:p w14:paraId="718767C6" w14:textId="77777777" w:rsidR="00DB05C2" w:rsidRDefault="00DB05C2" w:rsidP="00DB05C2">
            <w:pPr>
              <w:spacing w:after="100" w:afterAutospacing="1" w:line="312" w:lineRule="auto"/>
              <w:ind w:left="-108"/>
              <w:rPr>
                <w:rFonts w:ascii="CorpoS" w:eastAsia="Times New Roman" w:hAnsi="CorpoS" w:cs="Times New Roman"/>
                <w:b/>
                <w:bCs/>
                <w:lang w:val="de-DE" w:eastAsia="en-GB"/>
              </w:rPr>
            </w:pPr>
          </w:p>
          <w:p w14:paraId="4138C22C" w14:textId="159D6470" w:rsidR="00DB05C2" w:rsidRDefault="00D627C7" w:rsidP="00DB05C2">
            <w:pPr>
              <w:spacing w:after="100" w:afterAutospacing="1" w:line="312" w:lineRule="auto"/>
              <w:ind w:left="-108"/>
              <w:rPr>
                <w:rFonts w:ascii="CorpoS" w:eastAsia="Times New Roman" w:hAnsi="CorpoS" w:cs="Times New Roman"/>
                <w:b/>
                <w:bCs/>
                <w:lang w:val="de-DE" w:eastAsia="en-GB"/>
              </w:rPr>
            </w:pPr>
            <w:r>
              <w:rPr>
                <w:rFonts w:ascii="CorpoS" w:eastAsia="Times New Roman" w:hAnsi="CorpoS" w:cs="Times New Roman"/>
                <w:noProof/>
                <w:lang w:val="de-DE" w:eastAsia="en-GB"/>
              </w:rPr>
              <w:drawing>
                <wp:inline distT="0" distB="0" distL="0" distR="0" wp14:anchorId="03A3CC4B" wp14:editId="16C6AECF">
                  <wp:extent cx="1800000" cy="1346400"/>
                  <wp:effectExtent l="0" t="0" r="0" b="6350"/>
                  <wp:docPr id="1172021325" name="Grafik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346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DB05C2">
              <w:rPr>
                <w:rFonts w:ascii="CorpoS" w:eastAsia="Times New Roman" w:hAnsi="CorpoS" w:cs="Times New Roman"/>
                <w:b/>
                <w:bCs/>
                <w:lang w:val="de-DE" w:eastAsia="en-GB"/>
              </w:rPr>
              <w:br/>
            </w:r>
          </w:p>
        </w:tc>
        <w:tc>
          <w:tcPr>
            <w:tcW w:w="4394" w:type="dxa"/>
          </w:tcPr>
          <w:p w14:paraId="4E424272" w14:textId="7D86F1D6" w:rsidR="00DB05C2" w:rsidRPr="00DB05C2" w:rsidRDefault="00B70FCE" w:rsidP="00DB05C2">
            <w:pPr>
              <w:spacing w:after="100" w:afterAutospacing="1" w:line="312" w:lineRule="auto"/>
              <w:rPr>
                <w:rFonts w:ascii="CorpoS" w:eastAsia="Times New Roman" w:hAnsi="CorpoS" w:cs="Times New Roman"/>
                <w:b/>
                <w:bCs/>
                <w:lang w:val="de-DE" w:eastAsia="en-GB"/>
              </w:rPr>
            </w:pPr>
            <w:r>
              <w:rPr>
                <w:rFonts w:ascii="CorpoS" w:eastAsia="Times New Roman" w:hAnsi="CorpoS" w:cs="Times New Roman"/>
                <w:b/>
                <w:bCs/>
                <w:lang w:val="de-DE" w:eastAsia="en-GB"/>
              </w:rPr>
              <w:t>HELIX AC Mode 3 Typ 2 von LAPP</w:t>
            </w:r>
          </w:p>
          <w:p w14:paraId="0291C462" w14:textId="0B57EA4C" w:rsidR="00DB05C2" w:rsidRPr="00DB05C2" w:rsidRDefault="00B2356E" w:rsidP="00DB05C2">
            <w:pPr>
              <w:spacing w:after="100" w:afterAutospacing="1" w:line="312" w:lineRule="auto"/>
              <w:rPr>
                <w:rFonts w:ascii="CorpoS" w:eastAsia="Times New Roman" w:hAnsi="CorpoS" w:cs="Times New Roman"/>
                <w:lang w:val="de-DE" w:eastAsia="en-GB"/>
              </w:rPr>
            </w:pPr>
            <w:r>
              <w:rPr>
                <w:rFonts w:ascii="CorpoS" w:eastAsia="Times New Roman" w:hAnsi="CorpoS" w:cs="Times New Roman"/>
                <w:lang w:val="de-DE" w:eastAsia="en-GB"/>
              </w:rPr>
              <w:t xml:space="preserve">Das Ladekabel räumt sich dank </w:t>
            </w:r>
            <w:proofErr w:type="gramStart"/>
            <w:r>
              <w:rPr>
                <w:rFonts w:ascii="CorpoS" w:eastAsia="Times New Roman" w:hAnsi="CorpoS" w:cs="Times New Roman"/>
                <w:lang w:val="de-DE" w:eastAsia="en-GB"/>
              </w:rPr>
              <w:t>Formgedächtnis quasi</w:t>
            </w:r>
            <w:proofErr w:type="gramEnd"/>
            <w:r>
              <w:rPr>
                <w:rFonts w:ascii="CorpoS" w:eastAsia="Times New Roman" w:hAnsi="CorpoS" w:cs="Times New Roman"/>
                <w:lang w:val="de-DE" w:eastAsia="en-GB"/>
              </w:rPr>
              <w:t xml:space="preserve"> von selbst auf. </w:t>
            </w:r>
            <w:r w:rsidR="00DB05C2" w:rsidRPr="00DB05C2">
              <w:rPr>
                <w:rFonts w:ascii="CorpoS" w:eastAsia="Times New Roman" w:hAnsi="CorpoS" w:cs="Times New Roman"/>
                <w:lang w:val="de-DE" w:eastAsia="en-GB"/>
              </w:rPr>
              <w:tab/>
            </w:r>
            <w:r w:rsidR="00DB05C2">
              <w:rPr>
                <w:rFonts w:ascii="CorpoS" w:eastAsia="Times New Roman" w:hAnsi="CorpoS" w:cs="Times New Roman"/>
                <w:lang w:val="de-DE" w:eastAsia="en-GB"/>
              </w:rPr>
              <w:br/>
            </w:r>
            <w:r w:rsidR="00DB05C2" w:rsidRPr="00DB05C2">
              <w:rPr>
                <w:rFonts w:ascii="CorpoS" w:eastAsia="Times New Roman" w:hAnsi="CorpoS" w:cs="Times New Roman"/>
                <w:lang w:val="de-DE" w:eastAsia="en-GB"/>
              </w:rPr>
              <w:t>Foto: LAPP</w:t>
            </w:r>
            <w:r w:rsidR="00DB05C2" w:rsidRPr="00DB05C2">
              <w:rPr>
                <w:rFonts w:ascii="CorpoS" w:eastAsia="Times New Roman" w:hAnsi="CorpoS" w:cs="Times New Roman"/>
                <w:lang w:val="de-DE" w:eastAsia="en-GB"/>
              </w:rPr>
              <w:tab/>
            </w:r>
          </w:p>
          <w:p w14:paraId="518EB5A2" w14:textId="3E686704" w:rsidR="00DB05C2" w:rsidRDefault="00DB05C2" w:rsidP="00DB05C2">
            <w:pPr>
              <w:spacing w:after="100" w:afterAutospacing="1" w:line="312" w:lineRule="auto"/>
              <w:rPr>
                <w:rFonts w:ascii="CorpoS" w:eastAsia="Times New Roman" w:hAnsi="CorpoS" w:cs="Times New Roman"/>
                <w:lang w:val="de-DE" w:eastAsia="en-GB"/>
              </w:rPr>
            </w:pPr>
            <w:r w:rsidRPr="00DB05C2">
              <w:rPr>
                <w:rFonts w:ascii="CorpoS" w:eastAsia="Times New Roman" w:hAnsi="CorpoS" w:cs="Times New Roman"/>
                <w:lang w:val="de-DE" w:eastAsia="en-GB"/>
              </w:rPr>
              <w:t xml:space="preserve">Das Bild können Sie </w:t>
            </w:r>
            <w:hyperlink r:id="rId13" w:history="1">
              <w:r w:rsidRPr="009060FB">
                <w:rPr>
                  <w:rStyle w:val="Hyperlink"/>
                  <w:rFonts w:ascii="CorpoS" w:eastAsia="Times New Roman" w:hAnsi="CorpoS" w:cs="Times New Roman"/>
                  <w:lang w:val="de-DE" w:eastAsia="en-GB"/>
                </w:rPr>
                <w:t>hier</w:t>
              </w:r>
            </w:hyperlink>
            <w:r w:rsidRPr="00DB05C2">
              <w:rPr>
                <w:rFonts w:ascii="CorpoS" w:eastAsia="Times New Roman" w:hAnsi="CorpoS" w:cs="Times New Roman"/>
                <w:lang w:val="de-DE" w:eastAsia="en-GB"/>
              </w:rPr>
              <w:t xml:space="preserve"> herunterladen.</w:t>
            </w:r>
          </w:p>
          <w:p w14:paraId="6947DE06" w14:textId="77777777" w:rsidR="00DB05C2" w:rsidRDefault="00DB05C2" w:rsidP="00DB05C2">
            <w:pPr>
              <w:spacing w:after="100" w:afterAutospacing="1" w:line="312" w:lineRule="auto"/>
              <w:rPr>
                <w:rFonts w:ascii="CorpoS" w:eastAsia="Times New Roman" w:hAnsi="CorpoS" w:cs="Times New Roman"/>
                <w:lang w:val="de-DE" w:eastAsia="en-GB"/>
              </w:rPr>
            </w:pPr>
          </w:p>
          <w:p w14:paraId="281F2A69" w14:textId="3A356D8E" w:rsidR="00DB05C2" w:rsidRPr="005D1857" w:rsidRDefault="00D627C7" w:rsidP="00DB05C2">
            <w:pPr>
              <w:spacing w:after="100" w:afterAutospacing="1" w:line="312" w:lineRule="auto"/>
              <w:rPr>
                <w:rFonts w:ascii="CorpoS" w:eastAsia="Times New Roman" w:hAnsi="CorpoS" w:cs="Times New Roman"/>
                <w:b/>
                <w:bCs/>
                <w:lang w:val="en-GB" w:eastAsia="en-GB"/>
              </w:rPr>
            </w:pPr>
            <w:r w:rsidRPr="005D1857">
              <w:rPr>
                <w:rFonts w:ascii="CorpoS" w:eastAsia="Times New Roman" w:hAnsi="CorpoS" w:cs="Times New Roman"/>
                <w:b/>
                <w:bCs/>
                <w:lang w:val="en-GB" w:eastAsia="en-GB"/>
              </w:rPr>
              <w:t>LAPP Mobility Dock</w:t>
            </w:r>
            <w:r w:rsidR="005D1857" w:rsidRPr="005D1857">
              <w:rPr>
                <w:rFonts w:ascii="CorpoS" w:eastAsia="Times New Roman" w:hAnsi="CorpoS" w:cs="Times New Roman"/>
                <w:b/>
                <w:bCs/>
                <w:lang w:val="en-GB" w:eastAsia="en-GB"/>
              </w:rPr>
              <w:t xml:space="preserve"> Mode 2 </w:t>
            </w:r>
            <w:proofErr w:type="spellStart"/>
            <w:r w:rsidR="005D1857" w:rsidRPr="005D1857">
              <w:rPr>
                <w:rFonts w:ascii="CorpoS" w:eastAsia="Times New Roman" w:hAnsi="CorpoS" w:cs="Times New Roman"/>
                <w:b/>
                <w:bCs/>
                <w:lang w:val="en-GB" w:eastAsia="en-GB"/>
              </w:rPr>
              <w:t>T</w:t>
            </w:r>
            <w:r w:rsidR="005D1857">
              <w:rPr>
                <w:rFonts w:ascii="CorpoS" w:eastAsia="Times New Roman" w:hAnsi="CorpoS" w:cs="Times New Roman"/>
                <w:b/>
                <w:bCs/>
                <w:lang w:val="en-GB" w:eastAsia="en-GB"/>
              </w:rPr>
              <w:t>yp</w:t>
            </w:r>
            <w:proofErr w:type="spellEnd"/>
            <w:r w:rsidR="005D1857">
              <w:rPr>
                <w:rFonts w:ascii="CorpoS" w:eastAsia="Times New Roman" w:hAnsi="CorpoS" w:cs="Times New Roman"/>
                <w:b/>
                <w:bCs/>
                <w:lang w:val="en-GB" w:eastAsia="en-GB"/>
              </w:rPr>
              <w:t xml:space="preserve"> 2</w:t>
            </w:r>
          </w:p>
          <w:p w14:paraId="20451759" w14:textId="77777777" w:rsidR="00AC3DB3" w:rsidRDefault="005D1857" w:rsidP="00DB05C2">
            <w:pPr>
              <w:spacing w:after="100" w:afterAutospacing="1" w:line="312" w:lineRule="auto"/>
              <w:rPr>
                <w:rFonts w:ascii="CorpoS" w:eastAsia="Times New Roman" w:hAnsi="CorpoS" w:cs="Times New Roman"/>
                <w:lang w:val="de-DE" w:eastAsia="en-GB"/>
              </w:rPr>
            </w:pPr>
            <w:r>
              <w:rPr>
                <w:rFonts w:ascii="CorpoS" w:eastAsia="Times New Roman" w:hAnsi="CorpoS" w:cs="Times New Roman"/>
                <w:lang w:val="de-DE" w:eastAsia="en-GB"/>
              </w:rPr>
              <w:t xml:space="preserve">Die Ladestation eignet sich </w:t>
            </w:r>
            <w:r w:rsidR="00AC3DB3">
              <w:rPr>
                <w:rFonts w:ascii="CorpoS" w:eastAsia="Times New Roman" w:hAnsi="CorpoS" w:cs="Times New Roman"/>
                <w:lang w:val="de-DE" w:eastAsia="en-GB"/>
              </w:rPr>
              <w:t>insbesondere für das Laden unterwegs an der Schuko-Steckdose.</w:t>
            </w:r>
          </w:p>
          <w:p w14:paraId="6EBE599C" w14:textId="36561A8B" w:rsidR="00DB05C2" w:rsidRPr="00DB05C2" w:rsidRDefault="00DB05C2" w:rsidP="00DB05C2">
            <w:pPr>
              <w:spacing w:after="100" w:afterAutospacing="1" w:line="312" w:lineRule="auto"/>
              <w:rPr>
                <w:rFonts w:ascii="CorpoS" w:eastAsia="Times New Roman" w:hAnsi="CorpoS" w:cs="Times New Roman"/>
                <w:lang w:val="de-DE" w:eastAsia="en-GB"/>
              </w:rPr>
            </w:pPr>
            <w:r>
              <w:rPr>
                <w:rFonts w:ascii="CorpoS" w:eastAsia="Times New Roman" w:hAnsi="CorpoS" w:cs="Times New Roman"/>
                <w:lang w:val="de-DE" w:eastAsia="en-GB"/>
              </w:rPr>
              <w:br/>
            </w:r>
            <w:r w:rsidRPr="00DB05C2">
              <w:rPr>
                <w:rFonts w:ascii="CorpoS" w:eastAsia="Times New Roman" w:hAnsi="CorpoS" w:cs="Times New Roman"/>
                <w:lang w:val="de-DE" w:eastAsia="en-GB"/>
              </w:rPr>
              <w:t>Foto: LAPP</w:t>
            </w:r>
          </w:p>
          <w:p w14:paraId="397DFA49" w14:textId="6388EBB0" w:rsidR="00DB05C2" w:rsidRDefault="00DB05C2" w:rsidP="00DB05C2">
            <w:pPr>
              <w:spacing w:after="100" w:afterAutospacing="1" w:line="312" w:lineRule="auto"/>
              <w:rPr>
                <w:rFonts w:ascii="CorpoS" w:eastAsia="Times New Roman" w:hAnsi="CorpoS" w:cs="Times New Roman"/>
                <w:b/>
                <w:bCs/>
                <w:lang w:val="de-DE" w:eastAsia="en-GB"/>
              </w:rPr>
            </w:pPr>
            <w:r w:rsidRPr="00DB05C2">
              <w:rPr>
                <w:rFonts w:ascii="CorpoS" w:eastAsia="Times New Roman" w:hAnsi="CorpoS" w:cs="Times New Roman"/>
                <w:lang w:val="de-DE" w:eastAsia="en-GB"/>
              </w:rPr>
              <w:t xml:space="preserve">Das Bild können Sie </w:t>
            </w:r>
            <w:hyperlink r:id="rId14" w:history="1">
              <w:r w:rsidRPr="009060FB">
                <w:rPr>
                  <w:rStyle w:val="Hyperlink"/>
                  <w:rFonts w:ascii="CorpoS" w:eastAsia="Times New Roman" w:hAnsi="CorpoS" w:cs="Times New Roman"/>
                  <w:lang w:val="de-DE" w:eastAsia="en-GB"/>
                </w:rPr>
                <w:t>hier</w:t>
              </w:r>
            </w:hyperlink>
            <w:r w:rsidRPr="00DB05C2">
              <w:rPr>
                <w:rFonts w:ascii="CorpoS" w:eastAsia="Times New Roman" w:hAnsi="CorpoS" w:cs="Times New Roman"/>
                <w:lang w:val="de-DE" w:eastAsia="en-GB"/>
              </w:rPr>
              <w:t xml:space="preserve"> herunterladen.</w:t>
            </w:r>
            <w:r w:rsidRPr="00DB05C2">
              <w:rPr>
                <w:rFonts w:ascii="CorpoS" w:eastAsia="Times New Roman" w:hAnsi="CorpoS" w:cs="Times New Roman"/>
                <w:lang w:val="de-DE" w:eastAsia="en-GB"/>
              </w:rPr>
              <w:tab/>
            </w:r>
          </w:p>
        </w:tc>
      </w:tr>
    </w:tbl>
    <w:p w14:paraId="77DCBF52" w14:textId="77777777" w:rsidR="000F0040" w:rsidRDefault="000F0040" w:rsidP="000F0040">
      <w:pPr>
        <w:rPr>
          <w:rFonts w:ascii="CorpoS" w:eastAsia="Times New Roman" w:hAnsi="CorpoS" w:cs="Times New Roman"/>
          <w:b/>
          <w:bCs/>
          <w:color w:val="404040" w:themeColor="text1" w:themeTint="BF"/>
          <w:lang w:val="de-DE" w:eastAsia="en-GB"/>
        </w:rPr>
      </w:pPr>
      <w:r>
        <w:rPr>
          <w:rFonts w:ascii="CorpoS" w:eastAsia="Times New Roman" w:hAnsi="CorpoS" w:cs="Times New Roman"/>
          <w:b/>
          <w:bCs/>
          <w:color w:val="404040" w:themeColor="text1" w:themeTint="BF"/>
          <w:lang w:val="de-DE" w:eastAsia="en-GB"/>
        </w:rPr>
        <w:lastRenderedPageBreak/>
        <w:t>Pressekontakt:</w:t>
      </w:r>
    </w:p>
    <w:p w14:paraId="6AA49E14" w14:textId="77777777" w:rsidR="000F0040" w:rsidRDefault="000F0040" w:rsidP="000F0040">
      <w:pPr>
        <w:rPr>
          <w:rFonts w:ascii="CorpoS" w:eastAsia="Times New Roman" w:hAnsi="CorpoS" w:cs="Times New Roman"/>
          <w:b/>
          <w:bCs/>
          <w:color w:val="404040" w:themeColor="text1" w:themeTint="BF"/>
          <w:lang w:val="de-DE" w:eastAsia="en-GB"/>
        </w:rPr>
      </w:pP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0"/>
        <w:gridCol w:w="3961"/>
      </w:tblGrid>
      <w:tr w:rsidR="000F0040" w:rsidRPr="00D73277" w14:paraId="6C0A95E5" w14:textId="77777777" w:rsidTr="00535E5E">
        <w:tc>
          <w:tcPr>
            <w:tcW w:w="3960" w:type="dxa"/>
          </w:tcPr>
          <w:p w14:paraId="485157AE" w14:textId="77777777" w:rsidR="000F0040" w:rsidRDefault="000F0040" w:rsidP="00535E5E">
            <w:pPr>
              <w:spacing w:after="40"/>
              <w:rPr>
                <w:rFonts w:ascii="CorpoS" w:eastAsia="Times New Roman" w:hAnsi="CorpoS" w:cs="Times New Roman"/>
                <w:color w:val="404040" w:themeColor="text1" w:themeTint="BF"/>
                <w:lang w:val="de-DE" w:eastAsia="en-GB"/>
              </w:rPr>
            </w:pPr>
            <w:r>
              <w:rPr>
                <w:rFonts w:ascii="CorpoS" w:eastAsia="Times New Roman" w:hAnsi="CorpoS" w:cs="Times New Roman"/>
                <w:color w:val="404040" w:themeColor="text1" w:themeTint="BF"/>
                <w:lang w:val="de-DE" w:eastAsia="en-GB"/>
              </w:rPr>
              <w:t>LAPP Austria GmbH</w:t>
            </w:r>
          </w:p>
          <w:p w14:paraId="739D960F" w14:textId="77777777" w:rsidR="000F0040" w:rsidRDefault="000F0040" w:rsidP="00535E5E">
            <w:pPr>
              <w:spacing w:after="40"/>
              <w:rPr>
                <w:rFonts w:ascii="CorpoS" w:eastAsia="Times New Roman" w:hAnsi="CorpoS" w:cs="Times New Roman"/>
                <w:color w:val="404040" w:themeColor="text1" w:themeTint="BF"/>
                <w:lang w:val="de-DE" w:eastAsia="en-GB"/>
              </w:rPr>
            </w:pPr>
            <w:r>
              <w:rPr>
                <w:rFonts w:ascii="CorpoS" w:eastAsia="Times New Roman" w:hAnsi="CorpoS" w:cs="Times New Roman"/>
                <w:color w:val="404040" w:themeColor="text1" w:themeTint="BF"/>
                <w:lang w:val="de-DE" w:eastAsia="en-GB"/>
              </w:rPr>
              <w:t>Bremenstraße 8</w:t>
            </w:r>
          </w:p>
          <w:p w14:paraId="7F92B435" w14:textId="77777777" w:rsidR="000F0040" w:rsidRDefault="000F0040" w:rsidP="00535E5E">
            <w:pPr>
              <w:spacing w:after="40"/>
              <w:rPr>
                <w:rFonts w:ascii="CorpoS" w:eastAsia="Times New Roman" w:hAnsi="CorpoS" w:cs="Times New Roman"/>
                <w:color w:val="404040" w:themeColor="text1" w:themeTint="BF"/>
                <w:lang w:val="de-DE" w:eastAsia="en-GB"/>
              </w:rPr>
            </w:pPr>
            <w:r>
              <w:rPr>
                <w:rFonts w:ascii="CorpoS" w:eastAsia="Times New Roman" w:hAnsi="CorpoS" w:cs="Times New Roman"/>
                <w:color w:val="404040" w:themeColor="text1" w:themeTint="BF"/>
                <w:lang w:val="de-DE" w:eastAsia="en-GB"/>
              </w:rPr>
              <w:t>A – 4030 Linz</w:t>
            </w:r>
          </w:p>
          <w:p w14:paraId="3A1851B6" w14:textId="77777777" w:rsidR="000F0040" w:rsidRDefault="000F0040" w:rsidP="00535E5E">
            <w:pPr>
              <w:spacing w:after="40"/>
              <w:rPr>
                <w:rFonts w:ascii="CorpoS" w:eastAsia="Times New Roman" w:hAnsi="CorpoS" w:cs="Times New Roman"/>
                <w:color w:val="404040" w:themeColor="text1" w:themeTint="BF"/>
                <w:u w:val="single"/>
                <w:lang w:val="de-DE" w:eastAsia="en-GB"/>
              </w:rPr>
            </w:pPr>
            <w:r>
              <w:rPr>
                <w:rFonts w:ascii="CorpoS" w:eastAsia="Times New Roman" w:hAnsi="CorpoS" w:cs="Times New Roman"/>
                <w:color w:val="404040" w:themeColor="text1" w:themeTint="BF"/>
                <w:u w:val="single"/>
                <w:lang w:val="de-DE" w:eastAsia="en-GB"/>
              </w:rPr>
              <w:t>www.lappaustria.at</w:t>
            </w:r>
          </w:p>
          <w:p w14:paraId="520381B7" w14:textId="77777777" w:rsidR="000F0040" w:rsidRDefault="000F0040" w:rsidP="00535E5E">
            <w:pPr>
              <w:spacing w:after="40"/>
              <w:rPr>
                <w:rFonts w:ascii="CorpoS" w:eastAsia="Times New Roman" w:hAnsi="CorpoS" w:cs="Times New Roman"/>
                <w:color w:val="404040" w:themeColor="text1" w:themeTint="BF"/>
                <w:lang w:val="de-DE" w:eastAsia="en-GB"/>
              </w:rPr>
            </w:pPr>
          </w:p>
        </w:tc>
        <w:tc>
          <w:tcPr>
            <w:tcW w:w="3961" w:type="dxa"/>
          </w:tcPr>
          <w:p w14:paraId="6B943813" w14:textId="77777777" w:rsidR="000F0040" w:rsidRDefault="000F0040" w:rsidP="00535E5E">
            <w:pPr>
              <w:spacing w:after="40"/>
              <w:rPr>
                <w:rFonts w:ascii="CorpoS" w:eastAsia="Times New Roman" w:hAnsi="CorpoS" w:cs="Times New Roman"/>
                <w:color w:val="404040" w:themeColor="text1" w:themeTint="BF"/>
                <w:lang w:val="de-DE" w:eastAsia="en-GB"/>
              </w:rPr>
            </w:pPr>
            <w:r>
              <w:rPr>
                <w:rFonts w:ascii="CorpoS" w:eastAsia="Times New Roman" w:hAnsi="CorpoS" w:cs="Times New Roman"/>
                <w:color w:val="404040" w:themeColor="text1" w:themeTint="BF"/>
                <w:lang w:val="de-DE" w:eastAsia="en-GB"/>
              </w:rPr>
              <w:t>Claudia Stieglbauer</w:t>
            </w:r>
          </w:p>
          <w:p w14:paraId="30380EA4" w14:textId="77777777" w:rsidR="000F0040" w:rsidRDefault="000F0040" w:rsidP="00535E5E">
            <w:pPr>
              <w:spacing w:after="40"/>
              <w:rPr>
                <w:rFonts w:ascii="CorpoS" w:eastAsia="Times New Roman" w:hAnsi="CorpoS" w:cs="Times New Roman"/>
                <w:color w:val="404040" w:themeColor="text1" w:themeTint="BF"/>
                <w:lang w:val="de-DE" w:eastAsia="en-GB"/>
              </w:rPr>
            </w:pPr>
            <w:r>
              <w:rPr>
                <w:rFonts w:ascii="CorpoS" w:eastAsia="Times New Roman" w:hAnsi="CorpoS" w:cs="Times New Roman"/>
                <w:color w:val="404040" w:themeColor="text1" w:themeTint="BF"/>
                <w:lang w:val="de-DE" w:eastAsia="en-GB"/>
              </w:rPr>
              <w:t>Tel. +43 (0) 732 781272 201</w:t>
            </w:r>
          </w:p>
          <w:p w14:paraId="7196660B" w14:textId="77777777" w:rsidR="000F0040" w:rsidRDefault="000F0040" w:rsidP="00535E5E">
            <w:pPr>
              <w:spacing w:after="40"/>
              <w:rPr>
                <w:rFonts w:ascii="CorpoS" w:eastAsia="Times New Roman" w:hAnsi="CorpoS" w:cs="Times New Roman"/>
                <w:color w:val="404040" w:themeColor="text1" w:themeTint="BF"/>
                <w:u w:val="single"/>
                <w:lang w:val="de-DE" w:eastAsia="en-GB"/>
              </w:rPr>
            </w:pPr>
            <w:r>
              <w:rPr>
                <w:rFonts w:ascii="CorpoS" w:eastAsia="Times New Roman" w:hAnsi="CorpoS" w:cs="Times New Roman"/>
                <w:color w:val="404040" w:themeColor="text1" w:themeTint="BF"/>
                <w:u w:val="single"/>
                <w:lang w:val="de-DE" w:eastAsia="en-GB"/>
              </w:rPr>
              <w:t xml:space="preserve">claudia.stieglbauer@lapp.com </w:t>
            </w:r>
          </w:p>
          <w:p w14:paraId="31D5A43D" w14:textId="77777777" w:rsidR="000F0040" w:rsidRDefault="000F0040" w:rsidP="00535E5E">
            <w:pPr>
              <w:spacing w:after="40"/>
              <w:rPr>
                <w:rFonts w:ascii="CorpoS" w:eastAsia="Times New Roman" w:hAnsi="CorpoS" w:cs="Times New Roman"/>
                <w:color w:val="404040" w:themeColor="text1" w:themeTint="BF"/>
                <w:lang w:val="de-DE" w:eastAsia="en-GB"/>
              </w:rPr>
            </w:pPr>
          </w:p>
        </w:tc>
      </w:tr>
    </w:tbl>
    <w:p w14:paraId="6D2554F2" w14:textId="77777777" w:rsidR="000F0040" w:rsidRDefault="000F0040" w:rsidP="000F0040">
      <w:pPr>
        <w:spacing w:after="100" w:afterAutospacing="1" w:line="312" w:lineRule="auto"/>
        <w:rPr>
          <w:rFonts w:ascii="CorpoS" w:eastAsia="Times New Roman" w:hAnsi="CorpoS" w:cs="Times New Roman"/>
          <w:b/>
          <w:bCs/>
          <w:color w:val="404040" w:themeColor="text1" w:themeTint="BF"/>
          <w:lang w:val="de-DE" w:eastAsia="en-GB"/>
        </w:rPr>
      </w:pPr>
    </w:p>
    <w:p w14:paraId="4C38B156" w14:textId="77777777" w:rsidR="000F0040" w:rsidRDefault="000F0040" w:rsidP="000F0040">
      <w:pPr>
        <w:spacing w:after="100" w:afterAutospacing="1" w:line="312" w:lineRule="auto"/>
        <w:rPr>
          <w:rFonts w:ascii="CorpoS" w:eastAsia="Times New Roman" w:hAnsi="CorpoS" w:cs="Times New Roman"/>
          <w:b/>
          <w:bCs/>
          <w:color w:val="404040" w:themeColor="text1" w:themeTint="BF"/>
          <w:lang w:val="de-DE" w:eastAsia="en-GB"/>
        </w:rPr>
      </w:pPr>
      <w:r>
        <w:rPr>
          <w:rFonts w:ascii="CorpoS" w:eastAsia="Times New Roman" w:hAnsi="CorpoS" w:cs="Times New Roman"/>
          <w:b/>
          <w:bCs/>
          <w:color w:val="404040" w:themeColor="text1" w:themeTint="BF"/>
          <w:lang w:val="de-DE" w:eastAsia="en-GB"/>
        </w:rPr>
        <w:t>Über LAPP:</w:t>
      </w:r>
    </w:p>
    <w:p w14:paraId="35F81FF6" w14:textId="77777777" w:rsidR="000F0040" w:rsidRPr="00FF1F17" w:rsidRDefault="000F0040" w:rsidP="000F0040">
      <w:pPr>
        <w:spacing w:after="100" w:afterAutospacing="1" w:line="312" w:lineRule="auto"/>
        <w:rPr>
          <w:rFonts w:ascii="CorpoS" w:eastAsia="Times New Roman" w:hAnsi="CorpoS" w:cs="Times New Roman"/>
          <w:color w:val="404040" w:themeColor="text1" w:themeTint="BF"/>
          <w:lang w:val="de-DE" w:eastAsia="en-GB"/>
        </w:rPr>
      </w:pPr>
      <w:r w:rsidRPr="00FF1F17">
        <w:rPr>
          <w:rFonts w:ascii="CorpoS" w:eastAsia="Times New Roman" w:hAnsi="CorpoS" w:cs="Times New Roman"/>
          <w:color w:val="404040" w:themeColor="text1" w:themeTint="BF"/>
          <w:lang w:val="de-DE" w:eastAsia="en-GB"/>
        </w:rPr>
        <w:t xml:space="preserve">LAPP Austria GmbH – ein Unternehmen der global agierenden </w:t>
      </w:r>
      <w:proofErr w:type="gramStart"/>
      <w:r w:rsidRPr="00FF1F17">
        <w:rPr>
          <w:rFonts w:ascii="CorpoS" w:eastAsia="Times New Roman" w:hAnsi="CorpoS" w:cs="Times New Roman"/>
          <w:color w:val="404040" w:themeColor="text1" w:themeTint="BF"/>
          <w:lang w:val="de-DE" w:eastAsia="en-GB"/>
        </w:rPr>
        <w:t>LAPP Gruppe</w:t>
      </w:r>
      <w:proofErr w:type="gramEnd"/>
      <w:r w:rsidRPr="00FF1F17">
        <w:rPr>
          <w:rFonts w:ascii="CorpoS" w:eastAsia="Times New Roman" w:hAnsi="CorpoS" w:cs="Times New Roman"/>
          <w:color w:val="404040" w:themeColor="text1" w:themeTint="BF"/>
          <w:lang w:val="de-DE" w:eastAsia="en-GB"/>
        </w:rPr>
        <w:t xml:space="preserve"> mit Hauptsitz in Stuttgart ist einer der führenden Anbieter von integrierten Lösungen und Markenprodukten im Bereich der Kabel- und Verbindungstechnologie. Zum Portfolio des Unternehmens gehören Kabel und hochflexible Leitungen, Industriesteckverbinder und Verschraubungstechnik, kundenindividuelle Konfektionslösungen, Automatisierungstechnik und Robotik</w:t>
      </w:r>
      <w:r>
        <w:rPr>
          <w:rFonts w:ascii="CorpoS" w:eastAsia="Times New Roman" w:hAnsi="CorpoS" w:cs="Times New Roman"/>
          <w:color w:val="404040" w:themeColor="text1" w:themeTint="BF"/>
          <w:lang w:val="de-DE" w:eastAsia="en-GB"/>
        </w:rPr>
        <w:t>-</w:t>
      </w:r>
      <w:r w:rsidRPr="00FF1F17">
        <w:rPr>
          <w:rFonts w:ascii="CorpoS" w:eastAsia="Times New Roman" w:hAnsi="CorpoS" w:cs="Times New Roman"/>
          <w:color w:val="404040" w:themeColor="text1" w:themeTint="BF"/>
          <w:lang w:val="de-DE" w:eastAsia="en-GB"/>
        </w:rPr>
        <w:t>Lösungen für die intelligente Fabrik von morgen und technisches Zubehör. LAPPs Kernmarkt ist der Maschinen- und Anlagenbau. Weitere wichtige Absatzmärkte sind die Lebensmittelindustrie, die Logistik, der Energiesektor und die Mobilität.</w:t>
      </w:r>
    </w:p>
    <w:p w14:paraId="0AEEF38B" w14:textId="77777777" w:rsidR="000F0040" w:rsidRPr="00FF1F17" w:rsidRDefault="000F0040" w:rsidP="000F0040">
      <w:pPr>
        <w:spacing w:after="100" w:afterAutospacing="1" w:line="312" w:lineRule="auto"/>
        <w:rPr>
          <w:rFonts w:ascii="CorpoS" w:eastAsia="Times New Roman" w:hAnsi="CorpoS" w:cs="Times New Roman"/>
          <w:color w:val="404040" w:themeColor="text1" w:themeTint="BF"/>
          <w:lang w:val="de-DE" w:eastAsia="en-GB"/>
        </w:rPr>
      </w:pPr>
      <w:r w:rsidRPr="00FF1F17">
        <w:rPr>
          <w:rFonts w:ascii="CorpoS" w:eastAsia="Times New Roman" w:hAnsi="CorpoS" w:cs="Times New Roman"/>
          <w:color w:val="404040" w:themeColor="text1" w:themeTint="BF"/>
          <w:lang w:val="de-DE" w:eastAsia="en-GB"/>
        </w:rPr>
        <w:t xml:space="preserve">Das Unternehmen wurde 1959 gegründet und befindet sich bis heute vollständig in Familienbesitz. Auf dem österreichischen Markt ist das Unternehmen seit 30 Jahren präsent. Im Geschäftsjahr </w:t>
      </w:r>
      <w:r>
        <w:rPr>
          <w:rFonts w:ascii="CorpoS" w:eastAsia="Times New Roman" w:hAnsi="CorpoS" w:cs="Times New Roman"/>
          <w:color w:val="404040" w:themeColor="text1" w:themeTint="BF"/>
          <w:lang w:val="de-DE" w:eastAsia="en-GB"/>
        </w:rPr>
        <w:t>20</w:t>
      </w:r>
      <w:r w:rsidRPr="00FF1F17">
        <w:rPr>
          <w:rFonts w:ascii="CorpoS" w:eastAsia="Times New Roman" w:hAnsi="CorpoS" w:cs="Times New Roman"/>
          <w:color w:val="404040" w:themeColor="text1" w:themeTint="BF"/>
          <w:lang w:val="de-DE" w:eastAsia="en-GB"/>
        </w:rPr>
        <w:t xml:space="preserve">24 erwirtschaftete </w:t>
      </w:r>
      <w:r>
        <w:rPr>
          <w:rFonts w:ascii="CorpoS" w:eastAsia="Times New Roman" w:hAnsi="CorpoS" w:cs="Times New Roman"/>
          <w:color w:val="404040" w:themeColor="text1" w:themeTint="BF"/>
          <w:lang w:val="de-DE" w:eastAsia="en-GB"/>
        </w:rPr>
        <w:t xml:space="preserve">die </w:t>
      </w:r>
      <w:proofErr w:type="gramStart"/>
      <w:r>
        <w:rPr>
          <w:rFonts w:ascii="CorpoS" w:eastAsia="Times New Roman" w:hAnsi="CorpoS" w:cs="Times New Roman"/>
          <w:color w:val="404040" w:themeColor="text1" w:themeTint="BF"/>
          <w:lang w:val="de-DE" w:eastAsia="en-GB"/>
        </w:rPr>
        <w:t>LAPP Gruppe</w:t>
      </w:r>
      <w:proofErr w:type="gramEnd"/>
      <w:r w:rsidRPr="00FF1F17">
        <w:rPr>
          <w:rFonts w:ascii="CorpoS" w:eastAsia="Times New Roman" w:hAnsi="CorpoS" w:cs="Times New Roman"/>
          <w:color w:val="404040" w:themeColor="text1" w:themeTint="BF"/>
          <w:lang w:val="de-DE" w:eastAsia="en-GB"/>
        </w:rPr>
        <w:t xml:space="preserve"> einen konsolidierten Umsatz von etwas über 1,8</w:t>
      </w:r>
      <w:r>
        <w:rPr>
          <w:rFonts w:ascii="CorpoS" w:eastAsia="Times New Roman" w:hAnsi="CorpoS" w:cs="Times New Roman"/>
          <w:color w:val="404040" w:themeColor="text1" w:themeTint="BF"/>
          <w:lang w:val="de-DE" w:eastAsia="en-GB"/>
        </w:rPr>
        <w:t>2</w:t>
      </w:r>
      <w:r w:rsidRPr="00FF1F17">
        <w:rPr>
          <w:rFonts w:ascii="CorpoS" w:eastAsia="Times New Roman" w:hAnsi="CorpoS" w:cs="Times New Roman"/>
          <w:color w:val="404040" w:themeColor="text1" w:themeTint="BF"/>
          <w:lang w:val="de-DE" w:eastAsia="en-GB"/>
        </w:rPr>
        <w:t xml:space="preserve"> Milliarden Euro. LAPP beschäftigt weltweit rund 5.</w:t>
      </w:r>
      <w:r>
        <w:rPr>
          <w:rFonts w:ascii="CorpoS" w:eastAsia="Times New Roman" w:hAnsi="CorpoS" w:cs="Times New Roman"/>
          <w:color w:val="404040" w:themeColor="text1" w:themeTint="BF"/>
          <w:lang w:val="de-DE" w:eastAsia="en-GB"/>
        </w:rPr>
        <w:t>7</w:t>
      </w:r>
      <w:r w:rsidRPr="00FF1F17">
        <w:rPr>
          <w:rFonts w:ascii="CorpoS" w:eastAsia="Times New Roman" w:hAnsi="CorpoS" w:cs="Times New Roman"/>
          <w:color w:val="404040" w:themeColor="text1" w:themeTint="BF"/>
          <w:lang w:val="de-DE" w:eastAsia="en-GB"/>
        </w:rPr>
        <w:t xml:space="preserve">00 Mitarbeitende, </w:t>
      </w:r>
      <w:r w:rsidRPr="005B0C29">
        <w:rPr>
          <w:rFonts w:ascii="CorpoS" w:eastAsia="Times New Roman" w:hAnsi="CorpoS" w:cs="Times New Roman"/>
          <w:color w:val="404040" w:themeColor="text1" w:themeTint="BF"/>
          <w:lang w:val="de-DE" w:eastAsia="en-GB"/>
        </w:rPr>
        <w:t xml:space="preserve">fertigt an </w:t>
      </w:r>
      <w:r w:rsidRPr="005B0C29">
        <w:rPr>
          <w:rFonts w:ascii="CorpoS" w:hAnsi="CorpoS"/>
          <w:lang w:val="de-DE"/>
        </w:rPr>
        <w:t xml:space="preserve">26 </w:t>
      </w:r>
      <w:r w:rsidRPr="005B0C29">
        <w:rPr>
          <w:rFonts w:ascii="CorpoS" w:eastAsia="Times New Roman" w:hAnsi="CorpoS" w:cs="Times New Roman"/>
          <w:color w:val="404040" w:themeColor="text1" w:themeTint="BF"/>
          <w:lang w:val="de-DE" w:eastAsia="en-GB"/>
        </w:rPr>
        <w:t>internationalen</w:t>
      </w:r>
      <w:r w:rsidRPr="00FF1F17">
        <w:rPr>
          <w:rFonts w:ascii="CorpoS" w:eastAsia="Times New Roman" w:hAnsi="CorpoS" w:cs="Times New Roman"/>
          <w:color w:val="404040" w:themeColor="text1" w:themeTint="BF"/>
          <w:lang w:val="de-DE" w:eastAsia="en-GB"/>
        </w:rPr>
        <w:t xml:space="preserve"> Standorten und ist in insgesamt über 80 Ländern weltweit aktiv. </w:t>
      </w:r>
    </w:p>
    <w:p w14:paraId="0C01C070" w14:textId="77777777" w:rsidR="000F0040" w:rsidRDefault="000F0040" w:rsidP="000F0040">
      <w:pPr>
        <w:spacing w:after="100" w:afterAutospacing="1" w:line="312" w:lineRule="auto"/>
        <w:rPr>
          <w:rFonts w:ascii="CorpoS" w:eastAsia="Times New Roman" w:hAnsi="CorpoS" w:cs="Times New Roman"/>
          <w:b/>
          <w:bCs/>
          <w:color w:val="404040" w:themeColor="text1" w:themeTint="BF"/>
          <w:lang w:val="de-DE" w:eastAsia="en-GB"/>
        </w:rPr>
      </w:pPr>
    </w:p>
    <w:p w14:paraId="3A405138" w14:textId="77777777" w:rsidR="000F0040" w:rsidRDefault="000F0040" w:rsidP="000F0040">
      <w:pPr>
        <w:spacing w:after="100" w:afterAutospacing="1" w:line="312" w:lineRule="auto"/>
        <w:rPr>
          <w:rFonts w:ascii="CorpoS" w:eastAsia="Times New Roman" w:hAnsi="CorpoS" w:cs="Times New Roman"/>
          <w:b/>
          <w:bCs/>
          <w:color w:val="404040" w:themeColor="text1" w:themeTint="BF"/>
          <w:lang w:val="de-DE" w:eastAsia="en-GB"/>
        </w:rPr>
      </w:pPr>
      <w:r>
        <w:rPr>
          <w:rFonts w:ascii="CorpoS" w:eastAsia="Times New Roman" w:hAnsi="CorpoS" w:cs="Times New Roman"/>
          <w:b/>
          <w:bCs/>
          <w:color w:val="404040" w:themeColor="text1" w:themeTint="BF"/>
          <w:lang w:val="de-DE" w:eastAsia="en-GB"/>
        </w:rPr>
        <w:t>Folgen Sie LAPP:</w:t>
      </w:r>
    </w:p>
    <w:p w14:paraId="5078A497" w14:textId="77777777" w:rsidR="000F0040" w:rsidRDefault="000F0040" w:rsidP="000F0040">
      <w:pPr>
        <w:rPr>
          <w:rFonts w:ascii="CorpoS" w:eastAsia="Times New Roman" w:hAnsi="CorpoS" w:cs="Times New Roman"/>
          <w:b/>
          <w:bCs/>
          <w:lang w:val="de-DE" w:eastAsia="en-GB"/>
        </w:rPr>
      </w:pPr>
      <w:r>
        <w:rPr>
          <w:rFonts w:ascii="CorpoS" w:eastAsia="Times New Roman" w:hAnsi="CorpoS" w:cs="Times New Roman"/>
          <w:b/>
          <w:noProof/>
          <w:lang w:val="de-DE" w:eastAsia="en-GB"/>
        </w:rPr>
        <w:drawing>
          <wp:inline distT="0" distB="0" distL="0" distR="0" wp14:anchorId="55D14166" wp14:editId="57C6B9AC">
            <wp:extent cx="428625" cy="361950"/>
            <wp:effectExtent l="0" t="0" r="9525" b="0"/>
            <wp:docPr id="442818874" name="Grafik 4" descr="Ein Bild, das Text, Logo, Design, Schrift enthält.&#10;&#10;Automatisch generierte Beschreibung">
              <a:hlinkClick xmlns:a="http://schemas.openxmlformats.org/drawingml/2006/main" r:id="rId1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fik 4" descr="Ein Bild, das Text, Logo, Design, Schrift enthält.&#10;&#10;Automatisch generierte Beschreibung">
                      <a:hlinkClick r:id="rId15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DCDF098" wp14:editId="6093F3BF">
            <wp:extent cx="361950" cy="361950"/>
            <wp:effectExtent l="0" t="0" r="0" b="0"/>
            <wp:docPr id="1100123534" name="Grafik 3" descr="Ein Bild, das Kreis, weiß, Design enthält.&#10;&#10;Automatisch generierte Beschreibung">
              <a:hlinkClick xmlns:a="http://schemas.openxmlformats.org/drawingml/2006/main" r:id="rId1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fik 3" descr="Ein Bild, das Kreis, weiß, Design enthält.&#10;&#10;Automatisch generierte Beschreibung">
                      <a:hlinkClick r:id="rId17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CorpoS" w:eastAsia="Times New Roman" w:hAnsi="CorpoS" w:cs="Times New Roman"/>
          <w:b/>
          <w:bCs/>
          <w:lang w:val="de-DE" w:eastAsia="en-GB"/>
        </w:rPr>
        <w:t xml:space="preserve"> </w:t>
      </w:r>
      <w:r>
        <w:rPr>
          <w:rFonts w:ascii="CorpoS" w:eastAsia="Times New Roman" w:hAnsi="CorpoS" w:cs="Times New Roman"/>
          <w:b/>
          <w:noProof/>
          <w:lang w:val="de-DE" w:eastAsia="en-GB"/>
        </w:rPr>
        <w:drawing>
          <wp:inline distT="0" distB="0" distL="0" distR="0" wp14:anchorId="26FAE265" wp14:editId="01CC07C6">
            <wp:extent cx="361950" cy="361950"/>
            <wp:effectExtent l="0" t="0" r="0" b="0"/>
            <wp:docPr id="526976537" name="Grafik 2" descr="Ein Bild, das Symbol, Text enthält.&#10;&#10;Automatisch generierte Beschreibung">
              <a:hlinkClick xmlns:a="http://schemas.openxmlformats.org/drawingml/2006/main" r:id="rId1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fik 2" descr="Ein Bild, das Symbol, Text enthält.&#10;&#10;Automatisch generierte Beschreibung">
                      <a:hlinkClick r:id="rId19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CorpoS" w:eastAsia="Times New Roman" w:hAnsi="CorpoS" w:cs="Times New Roman"/>
          <w:b/>
          <w:bCs/>
          <w:lang w:val="de-DE" w:eastAsia="en-GB"/>
        </w:rPr>
        <w:t xml:space="preserve"> </w:t>
      </w:r>
      <w:r>
        <w:rPr>
          <w:rFonts w:ascii="CorpoS" w:eastAsia="Times New Roman" w:hAnsi="CorpoS" w:cs="Times New Roman"/>
          <w:b/>
          <w:noProof/>
          <w:lang w:val="de-DE" w:eastAsia="en-GB"/>
        </w:rPr>
        <w:drawing>
          <wp:inline distT="0" distB="0" distL="0" distR="0" wp14:anchorId="0B52EA8F" wp14:editId="06FD2933">
            <wp:extent cx="361950" cy="361950"/>
            <wp:effectExtent l="0" t="0" r="0" b="0"/>
            <wp:docPr id="1797587949" name="Grafik 1" descr="Ein Bild, das Logo, Text, weiß, Symbol enthält.&#10;&#10;Automatisch generierte Beschreibung">
              <a:hlinkClick xmlns:a="http://schemas.openxmlformats.org/drawingml/2006/main" r:id="rId2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fik 1" descr="Ein Bild, das Logo, Text, weiß, Symbol enthält.&#10;&#10;Automatisch generierte Beschreibung">
                      <a:hlinkClick r:id="rId21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4F0721" w14:textId="77777777" w:rsidR="000F0040" w:rsidRDefault="000F0040" w:rsidP="000F0040">
      <w:pPr>
        <w:spacing w:after="100" w:afterAutospacing="1" w:line="312" w:lineRule="auto"/>
        <w:rPr>
          <w:rFonts w:ascii="CorpoS" w:eastAsia="Times New Roman" w:hAnsi="CorpoS" w:cs="Times New Roman"/>
          <w:b/>
          <w:bCs/>
          <w:color w:val="404040" w:themeColor="text1" w:themeTint="BF"/>
          <w:lang w:val="de-DE" w:eastAsia="en-GB"/>
        </w:rPr>
      </w:pPr>
    </w:p>
    <w:p w14:paraId="39B0FDAB" w14:textId="77777777" w:rsidR="00AE0640" w:rsidRDefault="00AE0640" w:rsidP="000F0040">
      <w:pPr>
        <w:rPr>
          <w:rFonts w:ascii="CorpoS" w:eastAsia="Times New Roman" w:hAnsi="CorpoS" w:cs="Times New Roman"/>
          <w:b/>
          <w:bCs/>
          <w:color w:val="404040" w:themeColor="text1" w:themeTint="BF"/>
          <w:lang w:val="de-DE" w:eastAsia="en-GB"/>
        </w:rPr>
      </w:pPr>
    </w:p>
    <w:sectPr w:rsidR="00AE0640" w:rsidSect="00417154">
      <w:headerReference w:type="even" r:id="rId23"/>
      <w:headerReference w:type="default" r:id="rId24"/>
      <w:footerReference w:type="even" r:id="rId25"/>
      <w:footerReference w:type="default" r:id="rId26"/>
      <w:headerReference w:type="first" r:id="rId27"/>
      <w:footerReference w:type="first" r:id="rId28"/>
      <w:pgSz w:w="11900" w:h="16840"/>
      <w:pgMar w:top="2268" w:right="2835" w:bottom="1134" w:left="1134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2FBC0D" w14:textId="77777777" w:rsidR="002A7E08" w:rsidRDefault="002A7E08" w:rsidP="000E70DF">
      <w:r>
        <w:separator/>
      </w:r>
    </w:p>
  </w:endnote>
  <w:endnote w:type="continuationSeparator" w:id="0">
    <w:p w14:paraId="65EB11A0" w14:textId="77777777" w:rsidR="002A7E08" w:rsidRDefault="002A7E08" w:rsidP="000E70DF">
      <w:r>
        <w:continuationSeparator/>
      </w:r>
    </w:p>
  </w:endnote>
  <w:endnote w:type="continuationNotice" w:id="1">
    <w:p w14:paraId="2FD3ABF6" w14:textId="77777777" w:rsidR="002A7E08" w:rsidRDefault="002A7E0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poS">
    <w:altName w:val="Segoe UI Historic"/>
    <w:panose1 w:val="00000000000000000000"/>
    <w:charset w:val="00"/>
    <w:family w:val="auto"/>
    <w:pitch w:val="variable"/>
    <w:sig w:usb0="800001AF" w:usb1="000078F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133BC6" w14:textId="77777777" w:rsidR="00E759AA" w:rsidRDefault="00E759AA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CorpoS" w:hAnsi="CorpoS"/>
        <w:sz w:val="20"/>
        <w:szCs w:val="20"/>
      </w:rPr>
      <w:id w:val="349994463"/>
      <w:docPartObj>
        <w:docPartGallery w:val="Page Numbers (Bottom of Page)"/>
        <w:docPartUnique/>
      </w:docPartObj>
    </w:sdtPr>
    <w:sdtEndPr/>
    <w:sdtContent>
      <w:sdt>
        <w:sdtPr>
          <w:rPr>
            <w:rFonts w:ascii="CorpoS" w:hAnsi="CorpoS"/>
            <w:sz w:val="20"/>
            <w:szCs w:val="20"/>
          </w:r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45932C12" w14:textId="1FF31E76" w:rsidR="00565020" w:rsidRDefault="00565020" w:rsidP="00565020">
            <w:pPr>
              <w:pStyle w:val="Fuzeile"/>
              <w:jc w:val="right"/>
              <w:rPr>
                <w:rFonts w:ascii="CorpoS" w:hAnsi="CorpoS"/>
                <w:sz w:val="20"/>
                <w:szCs w:val="20"/>
              </w:rPr>
            </w:pPr>
          </w:p>
          <w:p w14:paraId="56FD11A6" w14:textId="66DE93A3" w:rsidR="00565020" w:rsidRDefault="00565020" w:rsidP="00565020">
            <w:pPr>
              <w:pStyle w:val="Fuzeile"/>
              <w:jc w:val="right"/>
              <w:rPr>
                <w:rFonts w:ascii="CorpoS" w:hAnsi="CorpoS"/>
                <w:sz w:val="20"/>
                <w:szCs w:val="20"/>
              </w:rPr>
            </w:pPr>
            <w:r w:rsidRPr="00565020">
              <w:rPr>
                <w:rFonts w:ascii="CorpoS" w:hAnsi="CorpoS"/>
                <w:noProof/>
                <w:sz w:val="20"/>
                <w:szCs w:val="20"/>
                <w:lang w:val="de-DE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3C8DA8B7" wp14:editId="0C390D47">
                      <wp:simplePos x="0" y="0"/>
                      <wp:positionH relativeFrom="column">
                        <wp:posOffset>-49530</wp:posOffset>
                      </wp:positionH>
                      <wp:positionV relativeFrom="paragraph">
                        <wp:posOffset>67945</wp:posOffset>
                      </wp:positionV>
                      <wp:extent cx="5356860" cy="15240"/>
                      <wp:effectExtent l="0" t="0" r="34290" b="22860"/>
                      <wp:wrapNone/>
                      <wp:docPr id="6" name="Gerader Verbinder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5356860" cy="1524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arto="http://schemas.microsoft.com/office/word/2006/arto">
                  <w:pict>
                    <v:line w14:anchorId="0A95B9CB" id="Gerader Verbinder 6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.9pt,5.35pt" to="417.9pt,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" strokecolor="black [3213]" strokeweight=".5pt">
                      <v:stroke joinstyle="miter"/>
                    </v:line>
                  </w:pict>
                </mc:Fallback>
              </mc:AlternateContent>
            </w:r>
          </w:p>
          <w:p w14:paraId="6ED29FD3" w14:textId="103A2DED" w:rsidR="00565020" w:rsidRPr="00565020" w:rsidRDefault="00A315FF" w:rsidP="00565020">
            <w:pPr>
              <w:pStyle w:val="Fuzeile"/>
              <w:jc w:val="right"/>
              <w:rPr>
                <w:rFonts w:ascii="CorpoS" w:hAnsi="CorpoS"/>
                <w:sz w:val="20"/>
                <w:szCs w:val="20"/>
              </w:rPr>
            </w:pPr>
            <w:r>
              <w:rPr>
                <w:rFonts w:ascii="CorpoS" w:hAnsi="CorpoS"/>
                <w:sz w:val="20"/>
                <w:szCs w:val="20"/>
                <w:lang w:val="de-DE"/>
              </w:rPr>
              <w:tab/>
            </w:r>
            <w:r>
              <w:rPr>
                <w:rFonts w:ascii="CorpoS" w:hAnsi="CorpoS"/>
                <w:sz w:val="20"/>
                <w:szCs w:val="20"/>
                <w:lang w:val="de-DE"/>
              </w:rPr>
              <w:tab/>
            </w:r>
            <w:r w:rsidR="00565020" w:rsidRPr="00565020">
              <w:rPr>
                <w:rFonts w:ascii="CorpoS" w:hAnsi="CorpoS"/>
                <w:sz w:val="20"/>
                <w:szCs w:val="20"/>
                <w:lang w:val="de-DE"/>
              </w:rPr>
              <w:t xml:space="preserve">Seite </w:t>
            </w:r>
            <w:r w:rsidR="00565020" w:rsidRPr="00565020">
              <w:rPr>
                <w:rFonts w:ascii="CorpoS" w:hAnsi="CorpoS"/>
                <w:sz w:val="20"/>
                <w:szCs w:val="20"/>
              </w:rPr>
              <w:fldChar w:fldCharType="begin"/>
            </w:r>
            <w:r w:rsidR="00565020" w:rsidRPr="00565020">
              <w:rPr>
                <w:rFonts w:ascii="CorpoS" w:hAnsi="CorpoS"/>
                <w:sz w:val="20"/>
                <w:szCs w:val="20"/>
              </w:rPr>
              <w:instrText>PAGE</w:instrText>
            </w:r>
            <w:r w:rsidR="00565020" w:rsidRPr="00565020">
              <w:rPr>
                <w:rFonts w:ascii="CorpoS" w:hAnsi="CorpoS"/>
                <w:sz w:val="20"/>
                <w:szCs w:val="20"/>
              </w:rPr>
              <w:fldChar w:fldCharType="separate"/>
            </w:r>
            <w:r w:rsidR="00565020" w:rsidRPr="00565020">
              <w:rPr>
                <w:rFonts w:ascii="CorpoS" w:hAnsi="CorpoS"/>
                <w:sz w:val="20"/>
                <w:szCs w:val="20"/>
              </w:rPr>
              <w:t>1</w:t>
            </w:r>
            <w:r w:rsidR="00565020" w:rsidRPr="00565020">
              <w:rPr>
                <w:rFonts w:ascii="CorpoS" w:hAnsi="CorpoS"/>
                <w:sz w:val="20"/>
                <w:szCs w:val="20"/>
              </w:rPr>
              <w:fldChar w:fldCharType="end"/>
            </w:r>
            <w:r w:rsidR="00565020" w:rsidRPr="00565020">
              <w:rPr>
                <w:rFonts w:ascii="CorpoS" w:hAnsi="CorpoS"/>
                <w:sz w:val="20"/>
                <w:szCs w:val="20"/>
                <w:lang w:val="de-DE"/>
              </w:rPr>
              <w:t xml:space="preserve"> von </w:t>
            </w:r>
            <w:r w:rsidR="00565020" w:rsidRPr="00565020">
              <w:rPr>
                <w:rFonts w:ascii="CorpoS" w:hAnsi="CorpoS"/>
                <w:sz w:val="20"/>
                <w:szCs w:val="20"/>
              </w:rPr>
              <w:fldChar w:fldCharType="begin"/>
            </w:r>
            <w:r w:rsidR="00565020" w:rsidRPr="00565020">
              <w:rPr>
                <w:rFonts w:ascii="CorpoS" w:hAnsi="CorpoS"/>
                <w:sz w:val="20"/>
                <w:szCs w:val="20"/>
              </w:rPr>
              <w:instrText>NUMPAGES</w:instrText>
            </w:r>
            <w:r w:rsidR="00565020" w:rsidRPr="00565020">
              <w:rPr>
                <w:rFonts w:ascii="CorpoS" w:hAnsi="CorpoS"/>
                <w:sz w:val="20"/>
                <w:szCs w:val="20"/>
              </w:rPr>
              <w:fldChar w:fldCharType="separate"/>
            </w:r>
            <w:r w:rsidR="00565020" w:rsidRPr="00565020">
              <w:rPr>
                <w:rFonts w:ascii="CorpoS" w:hAnsi="CorpoS"/>
                <w:sz w:val="20"/>
                <w:szCs w:val="20"/>
              </w:rPr>
              <w:t>8</w:t>
            </w:r>
            <w:r w:rsidR="00565020" w:rsidRPr="00565020">
              <w:rPr>
                <w:rFonts w:ascii="CorpoS" w:hAnsi="CorpoS"/>
                <w:sz w:val="20"/>
                <w:szCs w:val="20"/>
              </w:rPr>
              <w:fldChar w:fldCharType="end"/>
            </w:r>
          </w:p>
        </w:sdtContent>
      </w:sdt>
    </w:sdtContent>
  </w:sdt>
  <w:p w14:paraId="722B6929" w14:textId="2E620F62" w:rsidR="004360E5" w:rsidRPr="004360E5" w:rsidRDefault="004360E5" w:rsidP="004360E5">
    <w:pPr>
      <w:pStyle w:val="Fuzeile"/>
      <w:tabs>
        <w:tab w:val="clear" w:pos="9072"/>
        <w:tab w:val="right" w:pos="7931"/>
      </w:tabs>
      <w:jc w:val="right"/>
      <w:rPr>
        <w:rFonts w:ascii="CorpoS" w:hAnsi="CorpoS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60F05A" w14:textId="77777777" w:rsidR="00E759AA" w:rsidRDefault="00E759AA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BD96D2" w14:textId="77777777" w:rsidR="002A7E08" w:rsidRDefault="002A7E08" w:rsidP="000E70DF">
      <w:r>
        <w:separator/>
      </w:r>
    </w:p>
  </w:footnote>
  <w:footnote w:type="continuationSeparator" w:id="0">
    <w:p w14:paraId="34C4B312" w14:textId="77777777" w:rsidR="002A7E08" w:rsidRDefault="002A7E08" w:rsidP="000E70DF">
      <w:r>
        <w:continuationSeparator/>
      </w:r>
    </w:p>
  </w:footnote>
  <w:footnote w:type="continuationNotice" w:id="1">
    <w:p w14:paraId="71A80757" w14:textId="77777777" w:rsidR="002A7E08" w:rsidRDefault="002A7E0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634D69" w14:textId="403AAD36" w:rsidR="00E759AA" w:rsidRDefault="00E759AA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D6C10A" w14:textId="540789B4" w:rsidR="003E67C9" w:rsidRPr="00E759AA" w:rsidRDefault="00E759AA">
    <w:pPr>
      <w:pStyle w:val="Kopfzeile"/>
      <w:rPr>
        <w:rFonts w:ascii="CorpoS" w:hAnsi="CorpoS"/>
        <w:b/>
        <w:color w:val="000000" w:themeColor="text1"/>
        <w:sz w:val="40"/>
        <w:szCs w:val="40"/>
        <w:lang w:val="de-DE"/>
      </w:rPr>
    </w:pPr>
    <w:r w:rsidRPr="00B84FDC">
      <w:rPr>
        <w:noProof/>
        <w:lang w:val="de-DE" w:eastAsia="de-DE"/>
      </w:rPr>
      <w:drawing>
        <wp:anchor distT="0" distB="0" distL="114300" distR="114300" simplePos="0" relativeHeight="251658241" behindDoc="0" locked="0" layoutInCell="1" allowOverlap="1" wp14:anchorId="4EDA1D73" wp14:editId="447F071E">
          <wp:simplePos x="0" y="0"/>
          <wp:positionH relativeFrom="column">
            <wp:posOffset>4626610</wp:posOffset>
          </wp:positionH>
          <wp:positionV relativeFrom="paragraph">
            <wp:posOffset>-31115</wp:posOffset>
          </wp:positionV>
          <wp:extent cx="1512000" cy="314469"/>
          <wp:effectExtent l="0" t="0" r="0" b="9525"/>
          <wp:wrapTopAndBottom/>
          <wp:docPr id="1610848474" name="Bild 0" descr="Lapp_Logo_cmyk.ep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app_Logo_cmyk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2000" cy="3144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ED2A28">
      <w:rPr>
        <w:rFonts w:ascii="CorpoS" w:hAnsi="CorpoS"/>
        <w:b/>
        <w:color w:val="000000" w:themeColor="text1"/>
        <w:sz w:val="40"/>
        <w:szCs w:val="40"/>
        <w:lang w:val="de-DE"/>
      </w:rPr>
      <w:t>Pressemitteilung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81CC91" w14:textId="18B432A4" w:rsidR="00E759AA" w:rsidRDefault="00E759AA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FAC3738"/>
    <w:multiLevelType w:val="hybridMultilevel"/>
    <w:tmpl w:val="1668F56C"/>
    <w:lvl w:ilvl="0" w:tplc="E6DE723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48CAD1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068CA6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16E321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802F8C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9A0024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2B0E25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97E245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01628B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0218121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de-DE" w:vendorID="64" w:dllVersion="6" w:nlCheck="1" w:checkStyle="1"/>
  <w:activeWritingStyle w:appName="MSWord" w:lang="en-US" w:vendorID="64" w:dllVersion="6" w:nlCheck="1" w:checkStyle="1"/>
  <w:activeWritingStyle w:appName="MSWord" w:lang="de-DE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E0MjE2MTAyNDOysLBQ0lEKTi0uzszPAykwrQUAhQzE4CwAAAA="/>
  </w:docVars>
  <w:rsids>
    <w:rsidRoot w:val="000E70DF"/>
    <w:rsid w:val="00001ABD"/>
    <w:rsid w:val="000044D5"/>
    <w:rsid w:val="000065AA"/>
    <w:rsid w:val="0000693C"/>
    <w:rsid w:val="0001089A"/>
    <w:rsid w:val="00014C28"/>
    <w:rsid w:val="000161FA"/>
    <w:rsid w:val="00016B39"/>
    <w:rsid w:val="00020971"/>
    <w:rsid w:val="00024DB4"/>
    <w:rsid w:val="00027C14"/>
    <w:rsid w:val="0003203B"/>
    <w:rsid w:val="00033938"/>
    <w:rsid w:val="00040A94"/>
    <w:rsid w:val="00045DCD"/>
    <w:rsid w:val="000504E7"/>
    <w:rsid w:val="0005204C"/>
    <w:rsid w:val="000554A3"/>
    <w:rsid w:val="00055AC2"/>
    <w:rsid w:val="00060FD8"/>
    <w:rsid w:val="00062C6A"/>
    <w:rsid w:val="000652F6"/>
    <w:rsid w:val="0006790C"/>
    <w:rsid w:val="000701CF"/>
    <w:rsid w:val="00074296"/>
    <w:rsid w:val="00075EFE"/>
    <w:rsid w:val="00076318"/>
    <w:rsid w:val="00077A7A"/>
    <w:rsid w:val="000843CC"/>
    <w:rsid w:val="000865D7"/>
    <w:rsid w:val="00086776"/>
    <w:rsid w:val="000A1B16"/>
    <w:rsid w:val="000A6DA4"/>
    <w:rsid w:val="000A71C2"/>
    <w:rsid w:val="000A7F36"/>
    <w:rsid w:val="000B15C0"/>
    <w:rsid w:val="000B56B7"/>
    <w:rsid w:val="000D066A"/>
    <w:rsid w:val="000D2FAC"/>
    <w:rsid w:val="000D4D06"/>
    <w:rsid w:val="000E16F9"/>
    <w:rsid w:val="000E4178"/>
    <w:rsid w:val="000E4377"/>
    <w:rsid w:val="000E4B7D"/>
    <w:rsid w:val="000E70DF"/>
    <w:rsid w:val="000F0040"/>
    <w:rsid w:val="000F0662"/>
    <w:rsid w:val="000F117D"/>
    <w:rsid w:val="000F5174"/>
    <w:rsid w:val="000F6210"/>
    <w:rsid w:val="001021B3"/>
    <w:rsid w:val="00103A80"/>
    <w:rsid w:val="00106913"/>
    <w:rsid w:val="00110DCD"/>
    <w:rsid w:val="0011200D"/>
    <w:rsid w:val="00120764"/>
    <w:rsid w:val="00120C9F"/>
    <w:rsid w:val="001268EC"/>
    <w:rsid w:val="00127521"/>
    <w:rsid w:val="001339C0"/>
    <w:rsid w:val="001351CC"/>
    <w:rsid w:val="0013787C"/>
    <w:rsid w:val="00140597"/>
    <w:rsid w:val="00145E36"/>
    <w:rsid w:val="00151439"/>
    <w:rsid w:val="00155EF6"/>
    <w:rsid w:val="0015708D"/>
    <w:rsid w:val="00161B33"/>
    <w:rsid w:val="001700ED"/>
    <w:rsid w:val="00170EFF"/>
    <w:rsid w:val="00183531"/>
    <w:rsid w:val="00184B76"/>
    <w:rsid w:val="00185689"/>
    <w:rsid w:val="00190606"/>
    <w:rsid w:val="00193A92"/>
    <w:rsid w:val="00196608"/>
    <w:rsid w:val="001A04B5"/>
    <w:rsid w:val="001A2C2D"/>
    <w:rsid w:val="001A3EB1"/>
    <w:rsid w:val="001A69EC"/>
    <w:rsid w:val="001B0504"/>
    <w:rsid w:val="001C0E05"/>
    <w:rsid w:val="001C192E"/>
    <w:rsid w:val="001C327B"/>
    <w:rsid w:val="001C4170"/>
    <w:rsid w:val="001C7C42"/>
    <w:rsid w:val="001D28E5"/>
    <w:rsid w:val="001D644E"/>
    <w:rsid w:val="001D65D8"/>
    <w:rsid w:val="001E05C3"/>
    <w:rsid w:val="001F2F76"/>
    <w:rsid w:val="001F3EA3"/>
    <w:rsid w:val="001F7605"/>
    <w:rsid w:val="002005AD"/>
    <w:rsid w:val="0020479B"/>
    <w:rsid w:val="002118E4"/>
    <w:rsid w:val="00216ED7"/>
    <w:rsid w:val="00221013"/>
    <w:rsid w:val="0022226F"/>
    <w:rsid w:val="00222D4E"/>
    <w:rsid w:val="00225458"/>
    <w:rsid w:val="002304DC"/>
    <w:rsid w:val="00237B77"/>
    <w:rsid w:val="00237CC6"/>
    <w:rsid w:val="002412F6"/>
    <w:rsid w:val="002506BD"/>
    <w:rsid w:val="002537F0"/>
    <w:rsid w:val="00253F7E"/>
    <w:rsid w:val="0025593C"/>
    <w:rsid w:val="00256EC3"/>
    <w:rsid w:val="002612C7"/>
    <w:rsid w:val="00263528"/>
    <w:rsid w:val="00263BF6"/>
    <w:rsid w:val="00266052"/>
    <w:rsid w:val="00274236"/>
    <w:rsid w:val="0027757A"/>
    <w:rsid w:val="002819F6"/>
    <w:rsid w:val="002953F8"/>
    <w:rsid w:val="002963CE"/>
    <w:rsid w:val="002A0180"/>
    <w:rsid w:val="002A68B7"/>
    <w:rsid w:val="002A7E08"/>
    <w:rsid w:val="002B26DA"/>
    <w:rsid w:val="002B297B"/>
    <w:rsid w:val="002B6309"/>
    <w:rsid w:val="002C42E2"/>
    <w:rsid w:val="002C594C"/>
    <w:rsid w:val="002C59C3"/>
    <w:rsid w:val="002C7EA6"/>
    <w:rsid w:val="002D04EC"/>
    <w:rsid w:val="002D2F8E"/>
    <w:rsid w:val="002D43CB"/>
    <w:rsid w:val="002D47B2"/>
    <w:rsid w:val="002D65B0"/>
    <w:rsid w:val="002D72C7"/>
    <w:rsid w:val="002E184A"/>
    <w:rsid w:val="002E1CA4"/>
    <w:rsid w:val="002E432F"/>
    <w:rsid w:val="002F184D"/>
    <w:rsid w:val="002F27B1"/>
    <w:rsid w:val="002F7F9C"/>
    <w:rsid w:val="003067A1"/>
    <w:rsid w:val="00306A4D"/>
    <w:rsid w:val="00313EA5"/>
    <w:rsid w:val="00317434"/>
    <w:rsid w:val="003203A0"/>
    <w:rsid w:val="00321E9F"/>
    <w:rsid w:val="00322266"/>
    <w:rsid w:val="00322BE8"/>
    <w:rsid w:val="00322FAD"/>
    <w:rsid w:val="00324C82"/>
    <w:rsid w:val="00326478"/>
    <w:rsid w:val="0032792B"/>
    <w:rsid w:val="00330139"/>
    <w:rsid w:val="003335A5"/>
    <w:rsid w:val="00333F84"/>
    <w:rsid w:val="003345A9"/>
    <w:rsid w:val="00334767"/>
    <w:rsid w:val="003376BE"/>
    <w:rsid w:val="00344434"/>
    <w:rsid w:val="00352763"/>
    <w:rsid w:val="003623C3"/>
    <w:rsid w:val="00363F57"/>
    <w:rsid w:val="00372190"/>
    <w:rsid w:val="00372605"/>
    <w:rsid w:val="00375873"/>
    <w:rsid w:val="00375EAC"/>
    <w:rsid w:val="00377385"/>
    <w:rsid w:val="00377674"/>
    <w:rsid w:val="00380196"/>
    <w:rsid w:val="00383142"/>
    <w:rsid w:val="0038484A"/>
    <w:rsid w:val="00393364"/>
    <w:rsid w:val="003977F6"/>
    <w:rsid w:val="003A0202"/>
    <w:rsid w:val="003A0400"/>
    <w:rsid w:val="003A7688"/>
    <w:rsid w:val="003B1AEF"/>
    <w:rsid w:val="003B32B4"/>
    <w:rsid w:val="003C0971"/>
    <w:rsid w:val="003C131B"/>
    <w:rsid w:val="003C5CB5"/>
    <w:rsid w:val="003C6559"/>
    <w:rsid w:val="003D25FD"/>
    <w:rsid w:val="003E3612"/>
    <w:rsid w:val="003E4BFE"/>
    <w:rsid w:val="003E67C9"/>
    <w:rsid w:val="003E6947"/>
    <w:rsid w:val="003F007D"/>
    <w:rsid w:val="003F1BDE"/>
    <w:rsid w:val="003F2505"/>
    <w:rsid w:val="003F5EC3"/>
    <w:rsid w:val="003F6AF3"/>
    <w:rsid w:val="004016B1"/>
    <w:rsid w:val="0040284C"/>
    <w:rsid w:val="00403154"/>
    <w:rsid w:val="00404AB5"/>
    <w:rsid w:val="004138CF"/>
    <w:rsid w:val="00413FB2"/>
    <w:rsid w:val="00417154"/>
    <w:rsid w:val="0041773D"/>
    <w:rsid w:val="00417B0E"/>
    <w:rsid w:val="00423386"/>
    <w:rsid w:val="00424652"/>
    <w:rsid w:val="00425BC1"/>
    <w:rsid w:val="00433BAB"/>
    <w:rsid w:val="004345F5"/>
    <w:rsid w:val="004360E5"/>
    <w:rsid w:val="00441269"/>
    <w:rsid w:val="00441778"/>
    <w:rsid w:val="00443ABF"/>
    <w:rsid w:val="00444EF9"/>
    <w:rsid w:val="004559F2"/>
    <w:rsid w:val="0045643C"/>
    <w:rsid w:val="00456770"/>
    <w:rsid w:val="00456C70"/>
    <w:rsid w:val="00464DFB"/>
    <w:rsid w:val="0046575C"/>
    <w:rsid w:val="00465E6D"/>
    <w:rsid w:val="004711F0"/>
    <w:rsid w:val="00472063"/>
    <w:rsid w:val="00472F10"/>
    <w:rsid w:val="00480DDF"/>
    <w:rsid w:val="00487814"/>
    <w:rsid w:val="00491091"/>
    <w:rsid w:val="00491FB0"/>
    <w:rsid w:val="0049203D"/>
    <w:rsid w:val="0049316B"/>
    <w:rsid w:val="00493318"/>
    <w:rsid w:val="00493E83"/>
    <w:rsid w:val="0049422D"/>
    <w:rsid w:val="00494BFB"/>
    <w:rsid w:val="0049681B"/>
    <w:rsid w:val="004A5FE7"/>
    <w:rsid w:val="004B3442"/>
    <w:rsid w:val="004B3608"/>
    <w:rsid w:val="004B3B33"/>
    <w:rsid w:val="004B3FAE"/>
    <w:rsid w:val="004B403B"/>
    <w:rsid w:val="004B5D6B"/>
    <w:rsid w:val="004B66A8"/>
    <w:rsid w:val="004C0330"/>
    <w:rsid w:val="004D2135"/>
    <w:rsid w:val="004D3889"/>
    <w:rsid w:val="004D41AB"/>
    <w:rsid w:val="004D4CFE"/>
    <w:rsid w:val="004D7264"/>
    <w:rsid w:val="004D7849"/>
    <w:rsid w:val="004E007D"/>
    <w:rsid w:val="004E21AC"/>
    <w:rsid w:val="004E3536"/>
    <w:rsid w:val="004E6204"/>
    <w:rsid w:val="004F1652"/>
    <w:rsid w:val="004F3057"/>
    <w:rsid w:val="004F44AE"/>
    <w:rsid w:val="004F643B"/>
    <w:rsid w:val="00502ABB"/>
    <w:rsid w:val="00503E1F"/>
    <w:rsid w:val="00505196"/>
    <w:rsid w:val="005061D3"/>
    <w:rsid w:val="00510BB6"/>
    <w:rsid w:val="005129C3"/>
    <w:rsid w:val="0052414F"/>
    <w:rsid w:val="00525AFD"/>
    <w:rsid w:val="005270C5"/>
    <w:rsid w:val="005275E8"/>
    <w:rsid w:val="00532188"/>
    <w:rsid w:val="00534282"/>
    <w:rsid w:val="005416D7"/>
    <w:rsid w:val="00543650"/>
    <w:rsid w:val="00544D57"/>
    <w:rsid w:val="005457A7"/>
    <w:rsid w:val="00546B76"/>
    <w:rsid w:val="00546C6A"/>
    <w:rsid w:val="005472E8"/>
    <w:rsid w:val="00550679"/>
    <w:rsid w:val="0055183B"/>
    <w:rsid w:val="00552C6F"/>
    <w:rsid w:val="00562D1C"/>
    <w:rsid w:val="00565020"/>
    <w:rsid w:val="00571AC2"/>
    <w:rsid w:val="00573491"/>
    <w:rsid w:val="005742AE"/>
    <w:rsid w:val="00575831"/>
    <w:rsid w:val="00575D4C"/>
    <w:rsid w:val="005779F5"/>
    <w:rsid w:val="00582492"/>
    <w:rsid w:val="00583F0D"/>
    <w:rsid w:val="00596886"/>
    <w:rsid w:val="0059748D"/>
    <w:rsid w:val="005A0D42"/>
    <w:rsid w:val="005A5507"/>
    <w:rsid w:val="005B0BFB"/>
    <w:rsid w:val="005B0D69"/>
    <w:rsid w:val="005C3407"/>
    <w:rsid w:val="005C5615"/>
    <w:rsid w:val="005C7E29"/>
    <w:rsid w:val="005D1486"/>
    <w:rsid w:val="005D1857"/>
    <w:rsid w:val="005D2A89"/>
    <w:rsid w:val="005D2BB6"/>
    <w:rsid w:val="005E2B81"/>
    <w:rsid w:val="005E3932"/>
    <w:rsid w:val="005E7DDB"/>
    <w:rsid w:val="005F042C"/>
    <w:rsid w:val="005F6CFF"/>
    <w:rsid w:val="006012D5"/>
    <w:rsid w:val="0060397D"/>
    <w:rsid w:val="006057FC"/>
    <w:rsid w:val="00606909"/>
    <w:rsid w:val="00607344"/>
    <w:rsid w:val="006076BB"/>
    <w:rsid w:val="00611EA2"/>
    <w:rsid w:val="0062478C"/>
    <w:rsid w:val="00625F23"/>
    <w:rsid w:val="00631494"/>
    <w:rsid w:val="00631C99"/>
    <w:rsid w:val="0063407A"/>
    <w:rsid w:val="006406A4"/>
    <w:rsid w:val="006411FF"/>
    <w:rsid w:val="00644852"/>
    <w:rsid w:val="00644973"/>
    <w:rsid w:val="00644FF9"/>
    <w:rsid w:val="00651B59"/>
    <w:rsid w:val="00652390"/>
    <w:rsid w:val="00653574"/>
    <w:rsid w:val="006578B1"/>
    <w:rsid w:val="00661F7A"/>
    <w:rsid w:val="006621F6"/>
    <w:rsid w:val="00662292"/>
    <w:rsid w:val="00662980"/>
    <w:rsid w:val="006665D2"/>
    <w:rsid w:val="006711B2"/>
    <w:rsid w:val="006754B4"/>
    <w:rsid w:val="00680CDA"/>
    <w:rsid w:val="00681D97"/>
    <w:rsid w:val="006826B6"/>
    <w:rsid w:val="00684CAA"/>
    <w:rsid w:val="00687EDA"/>
    <w:rsid w:val="006912A5"/>
    <w:rsid w:val="00691A85"/>
    <w:rsid w:val="00692B56"/>
    <w:rsid w:val="006947EB"/>
    <w:rsid w:val="00694833"/>
    <w:rsid w:val="006B03E5"/>
    <w:rsid w:val="006B7203"/>
    <w:rsid w:val="006C3CFC"/>
    <w:rsid w:val="006C40C3"/>
    <w:rsid w:val="006C77C5"/>
    <w:rsid w:val="006D1176"/>
    <w:rsid w:val="006D4619"/>
    <w:rsid w:val="006D7792"/>
    <w:rsid w:val="006E6786"/>
    <w:rsid w:val="006E7DC3"/>
    <w:rsid w:val="006F1509"/>
    <w:rsid w:val="006F395A"/>
    <w:rsid w:val="006F4175"/>
    <w:rsid w:val="006F48C4"/>
    <w:rsid w:val="006F511F"/>
    <w:rsid w:val="006F6B3B"/>
    <w:rsid w:val="006F76D9"/>
    <w:rsid w:val="00702238"/>
    <w:rsid w:val="00702426"/>
    <w:rsid w:val="007069AA"/>
    <w:rsid w:val="007070C4"/>
    <w:rsid w:val="007149D4"/>
    <w:rsid w:val="0071719B"/>
    <w:rsid w:val="0072382B"/>
    <w:rsid w:val="00724321"/>
    <w:rsid w:val="00727AFA"/>
    <w:rsid w:val="00732D68"/>
    <w:rsid w:val="00737D7F"/>
    <w:rsid w:val="00740676"/>
    <w:rsid w:val="00740913"/>
    <w:rsid w:val="00740CE5"/>
    <w:rsid w:val="00743583"/>
    <w:rsid w:val="00743922"/>
    <w:rsid w:val="00743A09"/>
    <w:rsid w:val="00745D73"/>
    <w:rsid w:val="00752F4D"/>
    <w:rsid w:val="00753ED2"/>
    <w:rsid w:val="0075623E"/>
    <w:rsid w:val="00763E3B"/>
    <w:rsid w:val="0077114A"/>
    <w:rsid w:val="00771C81"/>
    <w:rsid w:val="007739F3"/>
    <w:rsid w:val="0077731A"/>
    <w:rsid w:val="007778FC"/>
    <w:rsid w:val="007808A9"/>
    <w:rsid w:val="00780BD3"/>
    <w:rsid w:val="007813EF"/>
    <w:rsid w:val="00781B57"/>
    <w:rsid w:val="007865C6"/>
    <w:rsid w:val="007873FD"/>
    <w:rsid w:val="00792353"/>
    <w:rsid w:val="007941AA"/>
    <w:rsid w:val="00794484"/>
    <w:rsid w:val="007A06FF"/>
    <w:rsid w:val="007A1245"/>
    <w:rsid w:val="007A1E67"/>
    <w:rsid w:val="007A3CD9"/>
    <w:rsid w:val="007A61CA"/>
    <w:rsid w:val="007A7792"/>
    <w:rsid w:val="007B1BFE"/>
    <w:rsid w:val="007B1E5D"/>
    <w:rsid w:val="007B6F81"/>
    <w:rsid w:val="007C1967"/>
    <w:rsid w:val="007C3FF3"/>
    <w:rsid w:val="007C4426"/>
    <w:rsid w:val="007C4A74"/>
    <w:rsid w:val="007C6BC2"/>
    <w:rsid w:val="007D027A"/>
    <w:rsid w:val="007D60FF"/>
    <w:rsid w:val="007E0783"/>
    <w:rsid w:val="007E30F8"/>
    <w:rsid w:val="007E4707"/>
    <w:rsid w:val="007E6EBE"/>
    <w:rsid w:val="007F039D"/>
    <w:rsid w:val="007F647F"/>
    <w:rsid w:val="007F7FAF"/>
    <w:rsid w:val="00800414"/>
    <w:rsid w:val="00800CD4"/>
    <w:rsid w:val="008052BE"/>
    <w:rsid w:val="008105E7"/>
    <w:rsid w:val="00816A5E"/>
    <w:rsid w:val="00817AFD"/>
    <w:rsid w:val="00817FD4"/>
    <w:rsid w:val="00821C75"/>
    <w:rsid w:val="00825D75"/>
    <w:rsid w:val="00837B56"/>
    <w:rsid w:val="00841078"/>
    <w:rsid w:val="00852DEE"/>
    <w:rsid w:val="008606CF"/>
    <w:rsid w:val="00862AFC"/>
    <w:rsid w:val="0086749F"/>
    <w:rsid w:val="00867ED2"/>
    <w:rsid w:val="008732CD"/>
    <w:rsid w:val="00880F65"/>
    <w:rsid w:val="0088374F"/>
    <w:rsid w:val="00884CF9"/>
    <w:rsid w:val="0089331F"/>
    <w:rsid w:val="00893571"/>
    <w:rsid w:val="0089639F"/>
    <w:rsid w:val="008A0530"/>
    <w:rsid w:val="008A5C0F"/>
    <w:rsid w:val="008A5E32"/>
    <w:rsid w:val="008A6AB6"/>
    <w:rsid w:val="008A7600"/>
    <w:rsid w:val="008B44A5"/>
    <w:rsid w:val="008B4E63"/>
    <w:rsid w:val="008B63A3"/>
    <w:rsid w:val="008B756D"/>
    <w:rsid w:val="008E2007"/>
    <w:rsid w:val="008F36F0"/>
    <w:rsid w:val="008F4690"/>
    <w:rsid w:val="008F62E1"/>
    <w:rsid w:val="009016B8"/>
    <w:rsid w:val="00901B77"/>
    <w:rsid w:val="00902C3A"/>
    <w:rsid w:val="0090321A"/>
    <w:rsid w:val="00904082"/>
    <w:rsid w:val="0090600C"/>
    <w:rsid w:val="009060FB"/>
    <w:rsid w:val="0090734C"/>
    <w:rsid w:val="00913C26"/>
    <w:rsid w:val="00917655"/>
    <w:rsid w:val="00920D86"/>
    <w:rsid w:val="00924FA0"/>
    <w:rsid w:val="009308CF"/>
    <w:rsid w:val="0093339C"/>
    <w:rsid w:val="00937BDE"/>
    <w:rsid w:val="00937C1C"/>
    <w:rsid w:val="00941C9B"/>
    <w:rsid w:val="00944788"/>
    <w:rsid w:val="0094631B"/>
    <w:rsid w:val="009463D9"/>
    <w:rsid w:val="00952F67"/>
    <w:rsid w:val="0095509E"/>
    <w:rsid w:val="009601E7"/>
    <w:rsid w:val="00965559"/>
    <w:rsid w:val="00967E6C"/>
    <w:rsid w:val="00973B70"/>
    <w:rsid w:val="00976DA6"/>
    <w:rsid w:val="00977C06"/>
    <w:rsid w:val="00981340"/>
    <w:rsid w:val="0098184A"/>
    <w:rsid w:val="0098437C"/>
    <w:rsid w:val="00984707"/>
    <w:rsid w:val="00992CFC"/>
    <w:rsid w:val="00993D18"/>
    <w:rsid w:val="009942E2"/>
    <w:rsid w:val="00994702"/>
    <w:rsid w:val="00994983"/>
    <w:rsid w:val="009A0934"/>
    <w:rsid w:val="009A667F"/>
    <w:rsid w:val="009A6FB7"/>
    <w:rsid w:val="009A77C7"/>
    <w:rsid w:val="009B1C76"/>
    <w:rsid w:val="009B2619"/>
    <w:rsid w:val="009B6547"/>
    <w:rsid w:val="009B68AE"/>
    <w:rsid w:val="009B69FE"/>
    <w:rsid w:val="009C36E8"/>
    <w:rsid w:val="009C49C2"/>
    <w:rsid w:val="009C72C6"/>
    <w:rsid w:val="009D1276"/>
    <w:rsid w:val="009D6DDA"/>
    <w:rsid w:val="009D6EA1"/>
    <w:rsid w:val="009E0CD4"/>
    <w:rsid w:val="009E1627"/>
    <w:rsid w:val="009E2546"/>
    <w:rsid w:val="009E64D3"/>
    <w:rsid w:val="009E658D"/>
    <w:rsid w:val="009E6ED1"/>
    <w:rsid w:val="009E7188"/>
    <w:rsid w:val="009F1458"/>
    <w:rsid w:val="009F3046"/>
    <w:rsid w:val="00A00190"/>
    <w:rsid w:val="00A1208C"/>
    <w:rsid w:val="00A16E3A"/>
    <w:rsid w:val="00A17E96"/>
    <w:rsid w:val="00A22E53"/>
    <w:rsid w:val="00A25B13"/>
    <w:rsid w:val="00A26E96"/>
    <w:rsid w:val="00A2770E"/>
    <w:rsid w:val="00A300FD"/>
    <w:rsid w:val="00A315FF"/>
    <w:rsid w:val="00A36BF0"/>
    <w:rsid w:val="00A40FF7"/>
    <w:rsid w:val="00A46BBB"/>
    <w:rsid w:val="00A51E78"/>
    <w:rsid w:val="00A5671A"/>
    <w:rsid w:val="00A63227"/>
    <w:rsid w:val="00A64E5C"/>
    <w:rsid w:val="00A67D20"/>
    <w:rsid w:val="00A67D2A"/>
    <w:rsid w:val="00A703F4"/>
    <w:rsid w:val="00A708B6"/>
    <w:rsid w:val="00A70B0D"/>
    <w:rsid w:val="00A73603"/>
    <w:rsid w:val="00A73AAF"/>
    <w:rsid w:val="00A73ADC"/>
    <w:rsid w:val="00A80225"/>
    <w:rsid w:val="00A83108"/>
    <w:rsid w:val="00A83F93"/>
    <w:rsid w:val="00A86403"/>
    <w:rsid w:val="00A95882"/>
    <w:rsid w:val="00AA2A2B"/>
    <w:rsid w:val="00AA7F4E"/>
    <w:rsid w:val="00AC003F"/>
    <w:rsid w:val="00AC3DB3"/>
    <w:rsid w:val="00AC5605"/>
    <w:rsid w:val="00AC615B"/>
    <w:rsid w:val="00AC6F26"/>
    <w:rsid w:val="00AC6FE9"/>
    <w:rsid w:val="00AD3AB3"/>
    <w:rsid w:val="00AD601F"/>
    <w:rsid w:val="00AE0640"/>
    <w:rsid w:val="00AE2852"/>
    <w:rsid w:val="00AE2AFE"/>
    <w:rsid w:val="00AE3711"/>
    <w:rsid w:val="00AF7B80"/>
    <w:rsid w:val="00B02994"/>
    <w:rsid w:val="00B031A7"/>
    <w:rsid w:val="00B03772"/>
    <w:rsid w:val="00B0381B"/>
    <w:rsid w:val="00B0489D"/>
    <w:rsid w:val="00B0523E"/>
    <w:rsid w:val="00B06B4C"/>
    <w:rsid w:val="00B125E2"/>
    <w:rsid w:val="00B12CE9"/>
    <w:rsid w:val="00B15750"/>
    <w:rsid w:val="00B164D9"/>
    <w:rsid w:val="00B20B9B"/>
    <w:rsid w:val="00B210E0"/>
    <w:rsid w:val="00B21370"/>
    <w:rsid w:val="00B2320C"/>
    <w:rsid w:val="00B2356E"/>
    <w:rsid w:val="00B24BD5"/>
    <w:rsid w:val="00B25A0C"/>
    <w:rsid w:val="00B32336"/>
    <w:rsid w:val="00B324C0"/>
    <w:rsid w:val="00B33EA2"/>
    <w:rsid w:val="00B37694"/>
    <w:rsid w:val="00B4031C"/>
    <w:rsid w:val="00B45259"/>
    <w:rsid w:val="00B45F0F"/>
    <w:rsid w:val="00B50CB3"/>
    <w:rsid w:val="00B5172A"/>
    <w:rsid w:val="00B52E5B"/>
    <w:rsid w:val="00B5555E"/>
    <w:rsid w:val="00B56786"/>
    <w:rsid w:val="00B60A84"/>
    <w:rsid w:val="00B61323"/>
    <w:rsid w:val="00B6459E"/>
    <w:rsid w:val="00B65BB0"/>
    <w:rsid w:val="00B65C77"/>
    <w:rsid w:val="00B66151"/>
    <w:rsid w:val="00B70FCE"/>
    <w:rsid w:val="00B73421"/>
    <w:rsid w:val="00B73A89"/>
    <w:rsid w:val="00B743F1"/>
    <w:rsid w:val="00B77DA4"/>
    <w:rsid w:val="00B82A38"/>
    <w:rsid w:val="00B850EC"/>
    <w:rsid w:val="00B855B7"/>
    <w:rsid w:val="00B86EFB"/>
    <w:rsid w:val="00B92B04"/>
    <w:rsid w:val="00BA2738"/>
    <w:rsid w:val="00BA3070"/>
    <w:rsid w:val="00BA7C22"/>
    <w:rsid w:val="00BB33BF"/>
    <w:rsid w:val="00BB5767"/>
    <w:rsid w:val="00BB63A0"/>
    <w:rsid w:val="00BB77CD"/>
    <w:rsid w:val="00BC190B"/>
    <w:rsid w:val="00BC2034"/>
    <w:rsid w:val="00BC223A"/>
    <w:rsid w:val="00BC258B"/>
    <w:rsid w:val="00BC43AC"/>
    <w:rsid w:val="00BC586F"/>
    <w:rsid w:val="00BC619B"/>
    <w:rsid w:val="00BC76DB"/>
    <w:rsid w:val="00BD1865"/>
    <w:rsid w:val="00BD3180"/>
    <w:rsid w:val="00BD3B56"/>
    <w:rsid w:val="00BD48E1"/>
    <w:rsid w:val="00BD7CA9"/>
    <w:rsid w:val="00BE2BDE"/>
    <w:rsid w:val="00BE3DED"/>
    <w:rsid w:val="00BE54F9"/>
    <w:rsid w:val="00BE57C5"/>
    <w:rsid w:val="00BE7B05"/>
    <w:rsid w:val="00BF1656"/>
    <w:rsid w:val="00BF2ED2"/>
    <w:rsid w:val="00BF4210"/>
    <w:rsid w:val="00C005A3"/>
    <w:rsid w:val="00C0144C"/>
    <w:rsid w:val="00C05BE9"/>
    <w:rsid w:val="00C05EAF"/>
    <w:rsid w:val="00C10E2A"/>
    <w:rsid w:val="00C11F8C"/>
    <w:rsid w:val="00C1261D"/>
    <w:rsid w:val="00C141AB"/>
    <w:rsid w:val="00C16730"/>
    <w:rsid w:val="00C16BB7"/>
    <w:rsid w:val="00C20191"/>
    <w:rsid w:val="00C334A2"/>
    <w:rsid w:val="00C42673"/>
    <w:rsid w:val="00C45AA7"/>
    <w:rsid w:val="00C507E2"/>
    <w:rsid w:val="00C507EF"/>
    <w:rsid w:val="00C52AE4"/>
    <w:rsid w:val="00C52C99"/>
    <w:rsid w:val="00C54502"/>
    <w:rsid w:val="00C54757"/>
    <w:rsid w:val="00C57673"/>
    <w:rsid w:val="00C57E36"/>
    <w:rsid w:val="00C6081B"/>
    <w:rsid w:val="00C63BA6"/>
    <w:rsid w:val="00C70AA0"/>
    <w:rsid w:val="00C80187"/>
    <w:rsid w:val="00C84D5C"/>
    <w:rsid w:val="00C91CC7"/>
    <w:rsid w:val="00C93C9A"/>
    <w:rsid w:val="00C93CAE"/>
    <w:rsid w:val="00CA49DD"/>
    <w:rsid w:val="00CB2705"/>
    <w:rsid w:val="00CB7CAF"/>
    <w:rsid w:val="00CC02A7"/>
    <w:rsid w:val="00CC080E"/>
    <w:rsid w:val="00CC2B6E"/>
    <w:rsid w:val="00CC45A5"/>
    <w:rsid w:val="00CD2380"/>
    <w:rsid w:val="00CD35D4"/>
    <w:rsid w:val="00CD3B19"/>
    <w:rsid w:val="00CD3CC4"/>
    <w:rsid w:val="00CD60C2"/>
    <w:rsid w:val="00CD674C"/>
    <w:rsid w:val="00CE53E8"/>
    <w:rsid w:val="00CE56E9"/>
    <w:rsid w:val="00CE7772"/>
    <w:rsid w:val="00CF1D8A"/>
    <w:rsid w:val="00CF6D96"/>
    <w:rsid w:val="00D05325"/>
    <w:rsid w:val="00D06D11"/>
    <w:rsid w:val="00D12432"/>
    <w:rsid w:val="00D14384"/>
    <w:rsid w:val="00D14D44"/>
    <w:rsid w:val="00D16F54"/>
    <w:rsid w:val="00D1730E"/>
    <w:rsid w:val="00D200F1"/>
    <w:rsid w:val="00D23A44"/>
    <w:rsid w:val="00D27B5D"/>
    <w:rsid w:val="00D33C2D"/>
    <w:rsid w:val="00D34B60"/>
    <w:rsid w:val="00D3656A"/>
    <w:rsid w:val="00D36D64"/>
    <w:rsid w:val="00D52441"/>
    <w:rsid w:val="00D52CF4"/>
    <w:rsid w:val="00D627C7"/>
    <w:rsid w:val="00D65E68"/>
    <w:rsid w:val="00D753A2"/>
    <w:rsid w:val="00D83050"/>
    <w:rsid w:val="00D83405"/>
    <w:rsid w:val="00D83996"/>
    <w:rsid w:val="00D84F73"/>
    <w:rsid w:val="00D85C9D"/>
    <w:rsid w:val="00D90616"/>
    <w:rsid w:val="00D937B0"/>
    <w:rsid w:val="00D9574D"/>
    <w:rsid w:val="00D96C91"/>
    <w:rsid w:val="00DA0858"/>
    <w:rsid w:val="00DA15EC"/>
    <w:rsid w:val="00DA2B40"/>
    <w:rsid w:val="00DA43F7"/>
    <w:rsid w:val="00DB01BC"/>
    <w:rsid w:val="00DB03FF"/>
    <w:rsid w:val="00DB05C2"/>
    <w:rsid w:val="00DB1DA1"/>
    <w:rsid w:val="00DC5058"/>
    <w:rsid w:val="00DC69DE"/>
    <w:rsid w:val="00DD16B7"/>
    <w:rsid w:val="00DD3997"/>
    <w:rsid w:val="00DD3E06"/>
    <w:rsid w:val="00DD438A"/>
    <w:rsid w:val="00DD6833"/>
    <w:rsid w:val="00DE1E91"/>
    <w:rsid w:val="00DF119C"/>
    <w:rsid w:val="00DF38FE"/>
    <w:rsid w:val="00DF3FBA"/>
    <w:rsid w:val="00DF7F3D"/>
    <w:rsid w:val="00E002FE"/>
    <w:rsid w:val="00E02E0E"/>
    <w:rsid w:val="00E1017B"/>
    <w:rsid w:val="00E1482B"/>
    <w:rsid w:val="00E25BE8"/>
    <w:rsid w:val="00E26855"/>
    <w:rsid w:val="00E27D77"/>
    <w:rsid w:val="00E27F38"/>
    <w:rsid w:val="00E346C0"/>
    <w:rsid w:val="00E3473B"/>
    <w:rsid w:val="00E34970"/>
    <w:rsid w:val="00E34B50"/>
    <w:rsid w:val="00E36998"/>
    <w:rsid w:val="00E41454"/>
    <w:rsid w:val="00E420C9"/>
    <w:rsid w:val="00E443C1"/>
    <w:rsid w:val="00E46AD4"/>
    <w:rsid w:val="00E4799B"/>
    <w:rsid w:val="00E50AC2"/>
    <w:rsid w:val="00E557EC"/>
    <w:rsid w:val="00E55FB9"/>
    <w:rsid w:val="00E5706D"/>
    <w:rsid w:val="00E576FD"/>
    <w:rsid w:val="00E61738"/>
    <w:rsid w:val="00E61F3B"/>
    <w:rsid w:val="00E62980"/>
    <w:rsid w:val="00E629BB"/>
    <w:rsid w:val="00E651E4"/>
    <w:rsid w:val="00E759AA"/>
    <w:rsid w:val="00E80AEF"/>
    <w:rsid w:val="00E90005"/>
    <w:rsid w:val="00E90BE6"/>
    <w:rsid w:val="00EA0BF0"/>
    <w:rsid w:val="00EA50E7"/>
    <w:rsid w:val="00EA646D"/>
    <w:rsid w:val="00EA6D9C"/>
    <w:rsid w:val="00EB203F"/>
    <w:rsid w:val="00EB26D6"/>
    <w:rsid w:val="00EB282C"/>
    <w:rsid w:val="00EB3A01"/>
    <w:rsid w:val="00EB6F62"/>
    <w:rsid w:val="00EC388B"/>
    <w:rsid w:val="00ED2A28"/>
    <w:rsid w:val="00ED3E17"/>
    <w:rsid w:val="00ED466F"/>
    <w:rsid w:val="00EE1509"/>
    <w:rsid w:val="00EE2139"/>
    <w:rsid w:val="00EE3F31"/>
    <w:rsid w:val="00EE5D8C"/>
    <w:rsid w:val="00EE75E3"/>
    <w:rsid w:val="00EF00DA"/>
    <w:rsid w:val="00EF05C0"/>
    <w:rsid w:val="00EF37FA"/>
    <w:rsid w:val="00EF47B2"/>
    <w:rsid w:val="00EF4C12"/>
    <w:rsid w:val="00F06486"/>
    <w:rsid w:val="00F0670D"/>
    <w:rsid w:val="00F07998"/>
    <w:rsid w:val="00F11B6C"/>
    <w:rsid w:val="00F12C5C"/>
    <w:rsid w:val="00F169EF"/>
    <w:rsid w:val="00F24880"/>
    <w:rsid w:val="00F25935"/>
    <w:rsid w:val="00F26876"/>
    <w:rsid w:val="00F314F9"/>
    <w:rsid w:val="00F3358C"/>
    <w:rsid w:val="00F37755"/>
    <w:rsid w:val="00F509FE"/>
    <w:rsid w:val="00F51396"/>
    <w:rsid w:val="00F52640"/>
    <w:rsid w:val="00F61F28"/>
    <w:rsid w:val="00F63A45"/>
    <w:rsid w:val="00F706F9"/>
    <w:rsid w:val="00F778FC"/>
    <w:rsid w:val="00F77DA9"/>
    <w:rsid w:val="00F8157B"/>
    <w:rsid w:val="00F81ED6"/>
    <w:rsid w:val="00F832F8"/>
    <w:rsid w:val="00F84B0F"/>
    <w:rsid w:val="00F870DE"/>
    <w:rsid w:val="00F87E3D"/>
    <w:rsid w:val="00F91C9A"/>
    <w:rsid w:val="00F92619"/>
    <w:rsid w:val="00F94F2E"/>
    <w:rsid w:val="00F9689C"/>
    <w:rsid w:val="00F971B3"/>
    <w:rsid w:val="00FA1EC9"/>
    <w:rsid w:val="00FA2040"/>
    <w:rsid w:val="00FA3269"/>
    <w:rsid w:val="00FA5246"/>
    <w:rsid w:val="00FB110A"/>
    <w:rsid w:val="00FC13D5"/>
    <w:rsid w:val="00FC226F"/>
    <w:rsid w:val="00FC2BE1"/>
    <w:rsid w:val="00FC2D90"/>
    <w:rsid w:val="00FC6609"/>
    <w:rsid w:val="00FD271A"/>
    <w:rsid w:val="00FD2F22"/>
    <w:rsid w:val="00FE120A"/>
    <w:rsid w:val="00FE1C6D"/>
    <w:rsid w:val="00FE456A"/>
    <w:rsid w:val="00FE4B80"/>
    <w:rsid w:val="00FF1E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B76F6CB"/>
  <w15:docId w15:val="{11F1C8B5-2B35-4DD8-AF8E-E46C363870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0E70DF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0E70DF"/>
  </w:style>
  <w:style w:type="paragraph" w:styleId="Fuzeile">
    <w:name w:val="footer"/>
    <w:basedOn w:val="Standard"/>
    <w:link w:val="FuzeileZchn"/>
    <w:uiPriority w:val="99"/>
    <w:unhideWhenUsed/>
    <w:rsid w:val="000E70DF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0E70DF"/>
  </w:style>
  <w:style w:type="character" w:styleId="Fett">
    <w:name w:val="Strong"/>
    <w:basedOn w:val="Absatz-Standardschriftart"/>
    <w:uiPriority w:val="22"/>
    <w:qFormat/>
    <w:rsid w:val="000E70DF"/>
    <w:rPr>
      <w:b/>
      <w:bCs/>
    </w:rPr>
  </w:style>
  <w:style w:type="paragraph" w:styleId="StandardWeb">
    <w:name w:val="Normal (Web)"/>
    <w:basedOn w:val="Standard"/>
    <w:uiPriority w:val="99"/>
    <w:unhideWhenUsed/>
    <w:rsid w:val="000E70DF"/>
    <w:pPr>
      <w:spacing w:before="100" w:beforeAutospacing="1" w:after="100" w:afterAutospacing="1"/>
    </w:pPr>
    <w:rPr>
      <w:rFonts w:ascii="Times New Roman" w:hAnsi="Times New Roman" w:cs="Times New Roman"/>
      <w:lang w:val="en-GB" w:eastAsia="en-GB"/>
    </w:rPr>
  </w:style>
  <w:style w:type="character" w:styleId="Hervorhebung">
    <w:name w:val="Emphasis"/>
    <w:basedOn w:val="Absatz-Standardschriftart"/>
    <w:uiPriority w:val="20"/>
    <w:qFormat/>
    <w:rsid w:val="006F48C4"/>
    <w:rPr>
      <w:i/>
      <w:iCs/>
    </w:rPr>
  </w:style>
  <w:style w:type="character" w:styleId="Hyperlink">
    <w:name w:val="Hyperlink"/>
    <w:rsid w:val="001268EC"/>
    <w:rPr>
      <w:color w:val="0000FF"/>
      <w:u w:val="singl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71719B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71719B"/>
    <w:rPr>
      <w:rFonts w:ascii="Tahoma" w:hAnsi="Tahoma" w:cs="Tahoma"/>
      <w:sz w:val="16"/>
      <w:szCs w:val="16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322BE8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322BE8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322BE8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322BE8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322BE8"/>
    <w:rPr>
      <w:b/>
      <w:bCs/>
      <w:sz w:val="20"/>
      <w:szCs w:val="20"/>
    </w:rPr>
  </w:style>
  <w:style w:type="character" w:styleId="BesuchterLink">
    <w:name w:val="FollowedHyperlink"/>
    <w:basedOn w:val="Absatz-Standardschriftart"/>
    <w:uiPriority w:val="99"/>
    <w:semiHidden/>
    <w:unhideWhenUsed/>
    <w:rsid w:val="00BC2034"/>
    <w:rPr>
      <w:color w:val="954F72" w:themeColor="followedHyperlink"/>
      <w:u w:val="single"/>
    </w:rPr>
  </w:style>
  <w:style w:type="paragraph" w:customStyle="1" w:styleId="Flietext-Standard">
    <w:name w:val="Fließtext-Standard"/>
    <w:basedOn w:val="Standard"/>
    <w:link w:val="Flietext-StandardZchn"/>
    <w:qFormat/>
    <w:rsid w:val="003B32B4"/>
    <w:pPr>
      <w:spacing w:line="276" w:lineRule="auto"/>
    </w:pPr>
    <w:rPr>
      <w:rFonts w:eastAsiaTheme="minorHAnsi"/>
      <w:sz w:val="22"/>
      <w:szCs w:val="22"/>
      <w:lang w:val="de-DE"/>
    </w:rPr>
  </w:style>
  <w:style w:type="character" w:customStyle="1" w:styleId="Flietext-StandardZchn">
    <w:name w:val="Fließtext-Standard Zchn"/>
    <w:basedOn w:val="Absatz-Standardschriftart"/>
    <w:link w:val="Flietext-Standard"/>
    <w:rsid w:val="003B32B4"/>
    <w:rPr>
      <w:rFonts w:eastAsiaTheme="minorHAnsi"/>
      <w:sz w:val="22"/>
      <w:szCs w:val="22"/>
      <w:lang w:val="de-D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AC003F"/>
    <w:rPr>
      <w:color w:val="605E5C"/>
      <w:shd w:val="clear" w:color="auto" w:fill="E1DFDD"/>
    </w:rPr>
  </w:style>
  <w:style w:type="paragraph" w:styleId="berarbeitung">
    <w:name w:val="Revision"/>
    <w:hidden/>
    <w:uiPriority w:val="99"/>
    <w:semiHidden/>
    <w:rsid w:val="000652F6"/>
  </w:style>
  <w:style w:type="table" w:styleId="Tabellenraster">
    <w:name w:val="Table Grid"/>
    <w:basedOn w:val="NormaleTabelle"/>
    <w:uiPriority w:val="39"/>
    <w:rsid w:val="006523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50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28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88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95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1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1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8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58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37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12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1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0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73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31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74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9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41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9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8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33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38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1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50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1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97022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33302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08311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95620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927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mediapool.lapp.com/d/48bbe23fd419402598d381fa5f7b36eb" TargetMode="External"/><Relationship Id="rId18" Type="http://schemas.openxmlformats.org/officeDocument/2006/relationships/image" Target="media/image4.jpeg"/><Relationship Id="rId26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hyperlink" Target="https://www.youtube.com/c/LAPPDEU/videos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hyperlink" Target="https://www.instagram.com/lapp_aut" TargetMode="External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3.jpeg"/><Relationship Id="rId20" Type="http://schemas.openxmlformats.org/officeDocument/2006/relationships/image" Target="media/image5.jpe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header" Target="header2.xml"/><Relationship Id="rId5" Type="http://schemas.openxmlformats.org/officeDocument/2006/relationships/numbering" Target="numbering.xml"/><Relationship Id="rId15" Type="http://schemas.openxmlformats.org/officeDocument/2006/relationships/hyperlink" Target="https://www.linkedin.com/company/lapp-austria" TargetMode="External"/><Relationship Id="rId23" Type="http://schemas.openxmlformats.org/officeDocument/2006/relationships/header" Target="header1.xml"/><Relationship Id="rId28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hyperlink" Target="https://www.facebook.com/LAPPAustria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mediapool.lapp.com/d/48bbe23fd419402598d381fa5f7b36eb" TargetMode="External"/><Relationship Id="rId22" Type="http://schemas.openxmlformats.org/officeDocument/2006/relationships/image" Target="media/image6.jpeg"/><Relationship Id="rId27" Type="http://schemas.openxmlformats.org/officeDocument/2006/relationships/header" Target="header3.xml"/><Relationship Id="rId30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A891DF8CBC56743BD5729C891177802" ma:contentTypeVersion="18" ma:contentTypeDescription="Ein neues Dokument erstellen." ma:contentTypeScope="" ma:versionID="1f6d54725657a4e3fcdd2f744d66be0f">
  <xsd:schema xmlns:xsd="http://www.w3.org/2001/XMLSchema" xmlns:xs="http://www.w3.org/2001/XMLSchema" xmlns:p="http://schemas.microsoft.com/office/2006/metadata/properties" xmlns:ns1="http://schemas.microsoft.com/sharepoint/v3" xmlns:ns2="ab83fa7c-2b43-4965-8829-12c7c9dd88c6" xmlns:ns3="588b94c2-f929-4300-b031-3b40b7689f04" targetNamespace="http://schemas.microsoft.com/office/2006/metadata/properties" ma:root="true" ma:fieldsID="48c4be27028a221137185f37cc7793c9" ns1:_="" ns2:_="" ns3:_="">
    <xsd:import namespace="http://schemas.microsoft.com/sharepoint/v3"/>
    <xsd:import namespace="ab83fa7c-2b43-4965-8829-12c7c9dd88c6"/>
    <xsd:import namespace="588b94c2-f929-4300-b031-3b40b7689f04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LengthInSeconds" minOccurs="0"/>
                <xsd:element ref="ns2:MediaServiceLocation" minOccurs="0"/>
                <xsd:element ref="ns2:MediaServiceSearchProperties" minOccurs="0"/>
                <xsd:element ref="ns1:_ip_UnifiedCompliancePolicyProperties" minOccurs="0"/>
                <xsd:element ref="ns1:_ip_UnifiedCompliancePolicyUIAc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3" nillable="true" ma:displayName="Eigenschaften der einheitlichen Compliancerichtlinie" ma:hidden="true" ma:internalName="_ip_UnifiedCompliancePolicyProperties">
      <xsd:simpleType>
        <xsd:restriction base="dms:Note"/>
      </xsd:simpleType>
    </xsd:element>
    <xsd:element name="_ip_UnifiedCompliancePolicyUIAction" ma:index="24" nillable="true" ma:displayName="UI-Aktion der einheitlichen Compliancerichtlinie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83fa7c-2b43-4965-8829-12c7c9dd88c6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Bildmarkierungen" ma:readOnly="false" ma:fieldId="{5cf76f15-5ced-4ddc-b409-7134ff3c332f}" ma:taxonomyMulti="true" ma:sspId="d077d5e9-cc8f-496f-914c-3040ddf8326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5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8b94c2-f929-4300-b031-3b40b7689f04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65d2b855-4f6e-485a-aa98-27f5b326ec58}" ma:internalName="TaxCatchAll" ma:showField="CatchAllData" ma:web="588b94c2-f929-4300-b031-3b40b7689f0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b83fa7c-2b43-4965-8829-12c7c9dd88c6">
      <Terms xmlns="http://schemas.microsoft.com/office/infopath/2007/PartnerControls"/>
    </lcf76f155ced4ddcb4097134ff3c332f>
    <TaxCatchAll xmlns="588b94c2-f929-4300-b031-3b40b7689f04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4BB7FB57-4ACC-4865-8AC0-ECD88854C99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9632673-7610-47AE-AFB8-511A9C9CF8D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277F85E-3B89-4CED-8D69-8C093A5A86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b83fa7c-2b43-4965-8829-12c7c9dd88c6"/>
    <ds:schemaRef ds:uri="588b94c2-f929-4300-b031-3b40b7689f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1729058-9775-44E9-99F1-14479B76A510}">
  <ds:schemaRefs>
    <ds:schemaRef ds:uri="http://schemas.microsoft.com/office/2006/metadata/properties"/>
    <ds:schemaRef ds:uri="http://schemas.microsoft.com/office/infopath/2007/PartnerControls"/>
    <ds:schemaRef ds:uri="ab83fa7c-2b43-4965-8829-12c7c9dd88c6"/>
    <ds:schemaRef ds:uri="588b94c2-f929-4300-b031-3b40b7689f04"/>
    <ds:schemaRef ds:uri="http://schemas.microsoft.com/sharepoint/v3"/>
  </ds:schemaRefs>
</ds:datastoreItem>
</file>

<file path=docMetadata/LabelInfo.xml><?xml version="1.0" encoding="utf-8"?>
<clbl:labelList xmlns:clbl="http://schemas.microsoft.com/office/2020/mipLabelMetadata">
  <clbl:label id="{bb09d41e-2a12-4477-8b2e-65e165584c74}" enabled="1" method="Privileged" siteId="{a60d6db3-c0ee-4d3f-8800-bc250a4182d6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660</Words>
  <Characters>4503</Characters>
  <Application>Microsoft Office Word</Application>
  <DocSecurity>0</DocSecurity>
  <Lines>37</Lines>
  <Paragraphs>10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 LAPP Jahresbilanz 2020-21</vt:lpstr>
      <vt:lpstr/>
    </vt:vector>
  </TitlesOfParts>
  <Company>Lapp Service GmbH</Company>
  <LinksUpToDate>false</LinksUpToDate>
  <CharactersWithSpaces>5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 LAPP Jahresbilanz 2020-21</dc:title>
  <dc:subject/>
  <dc:creator>Microsoft Office User</dc:creator>
  <cp:keywords/>
  <cp:lastModifiedBy>Claudia Stieglbauer</cp:lastModifiedBy>
  <cp:revision>24</cp:revision>
  <dcterms:created xsi:type="dcterms:W3CDTF">2025-06-25T09:53:00Z</dcterms:created>
  <dcterms:modified xsi:type="dcterms:W3CDTF">2025-07-24T1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AA891DF8CBC56743BD5729C891177802</vt:lpwstr>
  </property>
  <property fmtid="{D5CDD505-2E9C-101B-9397-08002B2CF9AE}" pid="4" name="MediaServiceImageTags">
    <vt:lpwstr/>
  </property>
  <property fmtid="{D5CDD505-2E9C-101B-9397-08002B2CF9AE}" pid="5" name="GrammarlyDocumentId">
    <vt:lpwstr>de232921-55f4-4254-b09a-cff46a8e1644</vt:lpwstr>
  </property>
</Properties>
</file>